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0D15BD" w14:textId="77777777" w:rsidR="00E45218" w:rsidRDefault="0024477D" w:rsidP="00FC4880">
      <w:pPr>
        <w:pStyle w:val="Prrafodelista"/>
        <w:numPr>
          <w:ilvl w:val="0"/>
          <w:numId w:val="2"/>
        </w:numPr>
        <w:ind w:left="-709" w:firstLine="0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>TIPO DE ACTIVIDAD DE EXTENSIÓN</w:t>
      </w:r>
      <w:r w:rsidR="00465C27">
        <w:rPr>
          <w:rFonts w:ascii="Arial" w:hAnsi="Arial" w:cs="Arial"/>
          <w:b/>
          <w:sz w:val="20"/>
          <w:szCs w:val="20"/>
        </w:rPr>
        <w:t xml:space="preserve"> </w:t>
      </w:r>
      <w:r w:rsidR="00465C27" w:rsidRPr="00465C27">
        <w:rPr>
          <w:rFonts w:ascii="Arial" w:hAnsi="Arial" w:cs="Arial"/>
          <w:i/>
          <w:sz w:val="20"/>
          <w:szCs w:val="20"/>
        </w:rPr>
        <w:t>(Seleccione con una X)</w:t>
      </w:r>
    </w:p>
    <w:tbl>
      <w:tblPr>
        <w:tblStyle w:val="Tablaconcuadrcula"/>
        <w:tblW w:w="10223" w:type="dxa"/>
        <w:jc w:val="center"/>
        <w:tblLook w:val="04A0" w:firstRow="1" w:lastRow="0" w:firstColumn="1" w:lastColumn="0" w:noHBand="0" w:noVBand="1"/>
      </w:tblPr>
      <w:tblGrid>
        <w:gridCol w:w="4679"/>
        <w:gridCol w:w="708"/>
        <w:gridCol w:w="3969"/>
        <w:gridCol w:w="867"/>
      </w:tblGrid>
      <w:tr w:rsidR="00594E6F" w14:paraId="304EAC0A" w14:textId="77777777" w:rsidTr="00FC4880">
        <w:trPr>
          <w:trHeight w:val="261"/>
          <w:jc w:val="center"/>
        </w:trPr>
        <w:tc>
          <w:tcPr>
            <w:tcW w:w="10223" w:type="dxa"/>
            <w:gridSpan w:val="4"/>
            <w:shd w:val="clear" w:color="auto" w:fill="AD142E"/>
            <w:vAlign w:val="center"/>
          </w:tcPr>
          <w:p w14:paraId="1E07E7A7" w14:textId="77777777" w:rsidR="00594E6F" w:rsidRPr="00FC4880" w:rsidRDefault="00594E6F" w:rsidP="00FC4880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C488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VIDAD</w:t>
            </w:r>
          </w:p>
        </w:tc>
      </w:tr>
      <w:tr w:rsidR="004638C2" w14:paraId="00580FA8" w14:textId="77777777" w:rsidTr="00FC4880">
        <w:trPr>
          <w:trHeight w:val="261"/>
          <w:jc w:val="center"/>
        </w:trPr>
        <w:tc>
          <w:tcPr>
            <w:tcW w:w="4679" w:type="dxa"/>
          </w:tcPr>
          <w:p w14:paraId="552AC237" w14:textId="77777777" w:rsidR="004638C2" w:rsidRDefault="005378E4" w:rsidP="00FC488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vidad cultural</w:t>
            </w:r>
            <w:r w:rsidR="00C24095">
              <w:rPr>
                <w:rStyle w:val="Refdenotaalpie"/>
                <w:rFonts w:ascii="Arial" w:hAnsi="Arial" w:cs="Arial"/>
                <w:b/>
                <w:sz w:val="20"/>
                <w:szCs w:val="20"/>
              </w:rPr>
              <w:footnoteReference w:id="1"/>
            </w:r>
          </w:p>
        </w:tc>
        <w:tc>
          <w:tcPr>
            <w:tcW w:w="708" w:type="dxa"/>
          </w:tcPr>
          <w:p w14:paraId="646995DD" w14:textId="77777777" w:rsidR="004638C2" w:rsidRDefault="004638C2" w:rsidP="00FC48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969" w:type="dxa"/>
          </w:tcPr>
          <w:p w14:paraId="41A72FFA" w14:textId="77777777" w:rsidR="004638C2" w:rsidRDefault="005378E4" w:rsidP="00FC488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ursos</w:t>
            </w:r>
          </w:p>
        </w:tc>
        <w:tc>
          <w:tcPr>
            <w:tcW w:w="867" w:type="dxa"/>
          </w:tcPr>
          <w:p w14:paraId="45E86ADA" w14:textId="77777777" w:rsidR="004638C2" w:rsidRDefault="004638C2" w:rsidP="00FC48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38C2" w14:paraId="1FE28D96" w14:textId="77777777" w:rsidTr="00FC4880">
        <w:trPr>
          <w:jc w:val="center"/>
        </w:trPr>
        <w:tc>
          <w:tcPr>
            <w:tcW w:w="4679" w:type="dxa"/>
          </w:tcPr>
          <w:p w14:paraId="4D5D4712" w14:textId="77777777" w:rsidR="004638C2" w:rsidRDefault="005378E4" w:rsidP="00FC488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ducación continua</w:t>
            </w:r>
            <w:r w:rsidR="004A2E18">
              <w:rPr>
                <w:rStyle w:val="Refdenotaalpie"/>
                <w:rFonts w:ascii="Arial" w:hAnsi="Arial" w:cs="Arial"/>
                <w:b/>
                <w:sz w:val="20"/>
                <w:szCs w:val="20"/>
              </w:rPr>
              <w:footnoteReference w:id="2"/>
            </w:r>
          </w:p>
        </w:tc>
        <w:tc>
          <w:tcPr>
            <w:tcW w:w="708" w:type="dxa"/>
          </w:tcPr>
          <w:p w14:paraId="0E7C495F" w14:textId="77777777" w:rsidR="004638C2" w:rsidRDefault="004638C2" w:rsidP="00FC48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969" w:type="dxa"/>
          </w:tcPr>
          <w:p w14:paraId="51177C7B" w14:textId="77777777" w:rsidR="004638C2" w:rsidRDefault="005378E4" w:rsidP="00FC488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vento cultural</w:t>
            </w:r>
            <w:r w:rsidR="00F95915">
              <w:rPr>
                <w:rStyle w:val="Refdenotaalpie"/>
                <w:rFonts w:ascii="Arial" w:hAnsi="Arial" w:cs="Arial"/>
                <w:b/>
                <w:sz w:val="20"/>
                <w:szCs w:val="20"/>
              </w:rPr>
              <w:footnoteReference w:id="3"/>
            </w:r>
          </w:p>
        </w:tc>
        <w:tc>
          <w:tcPr>
            <w:tcW w:w="867" w:type="dxa"/>
          </w:tcPr>
          <w:p w14:paraId="0D0F52A7" w14:textId="77777777" w:rsidR="004638C2" w:rsidRDefault="004638C2" w:rsidP="00FC48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378E4" w14:paraId="13966579" w14:textId="77777777" w:rsidTr="00FC4880">
        <w:trPr>
          <w:jc w:val="center"/>
        </w:trPr>
        <w:tc>
          <w:tcPr>
            <w:tcW w:w="4679" w:type="dxa"/>
          </w:tcPr>
          <w:p w14:paraId="515E80D1" w14:textId="77777777" w:rsidR="005378E4" w:rsidRDefault="005378E4" w:rsidP="005378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yecto de extensión</w:t>
            </w:r>
          </w:p>
        </w:tc>
        <w:tc>
          <w:tcPr>
            <w:tcW w:w="708" w:type="dxa"/>
          </w:tcPr>
          <w:p w14:paraId="3180BD26" w14:textId="77777777" w:rsidR="005378E4" w:rsidRDefault="005378E4" w:rsidP="005378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969" w:type="dxa"/>
          </w:tcPr>
          <w:p w14:paraId="32E531DF" w14:textId="77777777" w:rsidR="005378E4" w:rsidRDefault="005378E4" w:rsidP="005378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yecto remunerado</w:t>
            </w:r>
          </w:p>
        </w:tc>
        <w:tc>
          <w:tcPr>
            <w:tcW w:w="867" w:type="dxa"/>
          </w:tcPr>
          <w:p w14:paraId="1DB71467" w14:textId="77777777" w:rsidR="005378E4" w:rsidRDefault="005378E4" w:rsidP="005378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BBF9353" w14:textId="77777777" w:rsidR="00C3341A" w:rsidRPr="000C45D6" w:rsidRDefault="00C3341A" w:rsidP="005378E4">
      <w:pPr>
        <w:rPr>
          <w:rFonts w:ascii="Arial" w:hAnsi="Arial" w:cs="Arial"/>
          <w:b/>
          <w:sz w:val="20"/>
          <w:szCs w:val="20"/>
        </w:rPr>
      </w:pPr>
    </w:p>
    <w:p w14:paraId="4F838BC0" w14:textId="77777777" w:rsidR="000C45D6" w:rsidRDefault="000C45D6" w:rsidP="00FC4880">
      <w:pPr>
        <w:pStyle w:val="Prrafodelista"/>
        <w:numPr>
          <w:ilvl w:val="0"/>
          <w:numId w:val="2"/>
        </w:numPr>
        <w:ind w:left="-709" w:firstLine="0"/>
        <w:rPr>
          <w:rFonts w:ascii="Arial" w:hAnsi="Arial" w:cs="Arial"/>
          <w:b/>
          <w:sz w:val="20"/>
          <w:szCs w:val="20"/>
        </w:rPr>
      </w:pPr>
      <w:r w:rsidRPr="000108F0">
        <w:rPr>
          <w:rFonts w:ascii="Arial" w:hAnsi="Arial" w:cs="Arial"/>
          <w:b/>
          <w:sz w:val="20"/>
          <w:szCs w:val="20"/>
        </w:rPr>
        <w:t>INFORMACIÓN GENERAL</w:t>
      </w:r>
    </w:p>
    <w:tbl>
      <w:tblPr>
        <w:tblStyle w:val="Tablaconcuadrcula"/>
        <w:tblW w:w="10232" w:type="dxa"/>
        <w:jc w:val="center"/>
        <w:tblLook w:val="04A0" w:firstRow="1" w:lastRow="0" w:firstColumn="1" w:lastColumn="0" w:noHBand="0" w:noVBand="1"/>
      </w:tblPr>
      <w:tblGrid>
        <w:gridCol w:w="2257"/>
        <w:gridCol w:w="1701"/>
        <w:gridCol w:w="1275"/>
        <w:gridCol w:w="1843"/>
        <w:gridCol w:w="1985"/>
        <w:gridCol w:w="1171"/>
      </w:tblGrid>
      <w:tr w:rsidR="00142887" w14:paraId="28386BCA" w14:textId="77777777" w:rsidTr="005378E4">
        <w:trPr>
          <w:trHeight w:val="284"/>
          <w:jc w:val="center"/>
        </w:trPr>
        <w:tc>
          <w:tcPr>
            <w:tcW w:w="9061" w:type="dxa"/>
            <w:gridSpan w:val="5"/>
            <w:shd w:val="clear" w:color="auto" w:fill="AD142E"/>
            <w:vAlign w:val="center"/>
          </w:tcPr>
          <w:p w14:paraId="04953239" w14:textId="77777777" w:rsidR="00142887" w:rsidRPr="005378E4" w:rsidRDefault="00142887" w:rsidP="005378E4">
            <w:pPr>
              <w:pStyle w:val="Textbody"/>
              <w:widowControl/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5378E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 DE LA ACTIVIDAD DE FORMACIÓN CONTINUADA</w:t>
            </w:r>
          </w:p>
        </w:tc>
        <w:tc>
          <w:tcPr>
            <w:tcW w:w="1171" w:type="dxa"/>
            <w:shd w:val="clear" w:color="auto" w:fill="AD142E"/>
            <w:vAlign w:val="center"/>
          </w:tcPr>
          <w:p w14:paraId="6AB476A4" w14:textId="77777777" w:rsidR="00142887" w:rsidRPr="005378E4" w:rsidRDefault="00142887" w:rsidP="005378E4">
            <w:pPr>
              <w:pStyle w:val="Textbody"/>
              <w:widowControl/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5378E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</w:t>
            </w:r>
            <w:r w:rsidR="00582E77" w:rsidRPr="005378E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ÓDIGO</w:t>
            </w:r>
          </w:p>
        </w:tc>
      </w:tr>
      <w:tr w:rsidR="00142887" w14:paraId="76ED5D75" w14:textId="77777777" w:rsidTr="005378E4">
        <w:trPr>
          <w:trHeight w:val="284"/>
          <w:jc w:val="center"/>
        </w:trPr>
        <w:tc>
          <w:tcPr>
            <w:tcW w:w="9061" w:type="dxa"/>
            <w:gridSpan w:val="5"/>
            <w:vAlign w:val="center"/>
          </w:tcPr>
          <w:p w14:paraId="178BE1AD" w14:textId="77777777" w:rsidR="005378E4" w:rsidRDefault="005378E4" w:rsidP="005378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5D73A6" w14:textId="77777777" w:rsidR="005378E4" w:rsidRDefault="005378E4" w:rsidP="005378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71" w:type="dxa"/>
            <w:vAlign w:val="center"/>
          </w:tcPr>
          <w:p w14:paraId="582AA449" w14:textId="77777777" w:rsidR="00142887" w:rsidRDefault="00142887" w:rsidP="005378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B57D6" w14:paraId="08CDF0B5" w14:textId="77777777" w:rsidTr="005378E4">
        <w:trPr>
          <w:trHeight w:val="284"/>
          <w:jc w:val="center"/>
        </w:trPr>
        <w:tc>
          <w:tcPr>
            <w:tcW w:w="2257" w:type="dxa"/>
            <w:shd w:val="clear" w:color="auto" w:fill="AD142E"/>
            <w:vAlign w:val="center"/>
          </w:tcPr>
          <w:p w14:paraId="0B2742A6" w14:textId="77777777" w:rsidR="003B57D6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acultad</w:t>
            </w:r>
          </w:p>
        </w:tc>
        <w:tc>
          <w:tcPr>
            <w:tcW w:w="7975" w:type="dxa"/>
            <w:gridSpan w:val="5"/>
            <w:vAlign w:val="center"/>
          </w:tcPr>
          <w:p w14:paraId="7C349891" w14:textId="77777777" w:rsidR="003B57D6" w:rsidRPr="0098705F" w:rsidRDefault="003B57D6" w:rsidP="005378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57D6" w14:paraId="204D7FE6" w14:textId="77777777" w:rsidTr="005378E4">
        <w:trPr>
          <w:trHeight w:val="284"/>
          <w:jc w:val="center"/>
        </w:trPr>
        <w:tc>
          <w:tcPr>
            <w:tcW w:w="2257" w:type="dxa"/>
            <w:shd w:val="clear" w:color="auto" w:fill="AD142E"/>
            <w:vAlign w:val="center"/>
          </w:tcPr>
          <w:p w14:paraId="5F98174F" w14:textId="77777777" w:rsidR="003B57D6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Programa y/o unidad</w:t>
            </w:r>
          </w:p>
        </w:tc>
        <w:tc>
          <w:tcPr>
            <w:tcW w:w="7975" w:type="dxa"/>
            <w:gridSpan w:val="5"/>
            <w:vAlign w:val="center"/>
          </w:tcPr>
          <w:p w14:paraId="68C31D72" w14:textId="77777777" w:rsidR="003B57D6" w:rsidRPr="0098705F" w:rsidRDefault="003B57D6" w:rsidP="005378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85A" w14:paraId="486C69C9" w14:textId="77777777" w:rsidTr="005378E4">
        <w:trPr>
          <w:trHeight w:val="284"/>
          <w:jc w:val="center"/>
        </w:trPr>
        <w:tc>
          <w:tcPr>
            <w:tcW w:w="2257" w:type="dxa"/>
            <w:shd w:val="clear" w:color="auto" w:fill="AD142E"/>
            <w:vAlign w:val="center"/>
          </w:tcPr>
          <w:p w14:paraId="58305A18" w14:textId="77777777" w:rsidR="0025564D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inicio</w:t>
            </w:r>
          </w:p>
        </w:tc>
        <w:tc>
          <w:tcPr>
            <w:tcW w:w="1701" w:type="dxa"/>
            <w:vAlign w:val="center"/>
          </w:tcPr>
          <w:p w14:paraId="51FD25C1" w14:textId="77777777" w:rsidR="0025564D" w:rsidRPr="0098705F" w:rsidRDefault="0025564D" w:rsidP="005378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D142E"/>
            <w:vAlign w:val="center"/>
          </w:tcPr>
          <w:p w14:paraId="779E518C" w14:textId="77777777" w:rsidR="0025564D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final</w:t>
            </w:r>
          </w:p>
        </w:tc>
        <w:tc>
          <w:tcPr>
            <w:tcW w:w="1843" w:type="dxa"/>
            <w:vAlign w:val="center"/>
          </w:tcPr>
          <w:p w14:paraId="0FAB7268" w14:textId="77777777" w:rsidR="0025564D" w:rsidRPr="0098705F" w:rsidRDefault="0025564D" w:rsidP="005378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D142E"/>
            <w:vAlign w:val="center"/>
          </w:tcPr>
          <w:p w14:paraId="3F50ADB6" w14:textId="77777777" w:rsidR="0025564D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uración en horas</w:t>
            </w:r>
          </w:p>
        </w:tc>
        <w:tc>
          <w:tcPr>
            <w:tcW w:w="1171" w:type="dxa"/>
            <w:vAlign w:val="center"/>
          </w:tcPr>
          <w:p w14:paraId="15250639" w14:textId="77777777" w:rsidR="0025564D" w:rsidRPr="0098705F" w:rsidRDefault="0025564D" w:rsidP="005378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4B58" w14:paraId="6A030A08" w14:textId="77777777" w:rsidTr="005378E4">
        <w:trPr>
          <w:trHeight w:val="284"/>
          <w:jc w:val="center"/>
        </w:trPr>
        <w:tc>
          <w:tcPr>
            <w:tcW w:w="2257" w:type="dxa"/>
            <w:shd w:val="clear" w:color="auto" w:fill="AD142E"/>
            <w:vAlign w:val="center"/>
          </w:tcPr>
          <w:p w14:paraId="02231CE3" w14:textId="77777777" w:rsidR="00404B58" w:rsidRPr="0098705F" w:rsidRDefault="005378E4" w:rsidP="005378E4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Lugar</w:t>
            </w:r>
          </w:p>
        </w:tc>
        <w:tc>
          <w:tcPr>
            <w:tcW w:w="7975" w:type="dxa"/>
            <w:gridSpan w:val="5"/>
            <w:vAlign w:val="center"/>
          </w:tcPr>
          <w:p w14:paraId="1817F447" w14:textId="77777777" w:rsidR="00404B58" w:rsidRPr="0098705F" w:rsidRDefault="00404B58" w:rsidP="005378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A4B544" w14:textId="77777777" w:rsidR="003B57D6" w:rsidRDefault="003B57D6" w:rsidP="00FC4880">
      <w:pPr>
        <w:ind w:left="-709"/>
        <w:rPr>
          <w:rFonts w:ascii="Arial" w:hAnsi="Arial" w:cs="Arial"/>
          <w:b/>
          <w:sz w:val="20"/>
          <w:szCs w:val="20"/>
        </w:rPr>
      </w:pPr>
    </w:p>
    <w:p w14:paraId="76CABBCE" w14:textId="77777777" w:rsidR="003B57D6" w:rsidRPr="003B57D6" w:rsidRDefault="00075F8C" w:rsidP="00FC4880">
      <w:pPr>
        <w:pStyle w:val="Prrafodelista"/>
        <w:numPr>
          <w:ilvl w:val="0"/>
          <w:numId w:val="2"/>
        </w:numPr>
        <w:autoSpaceDE w:val="0"/>
        <w:adjustRightInd w:val="0"/>
        <w:ind w:left="-709" w:right="-376" w:firstLine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NFORMACIÓN COORDINADOR(</w:t>
      </w:r>
      <w:r w:rsidR="003B57D6" w:rsidRPr="003B57D6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>)</w:t>
      </w:r>
      <w:r w:rsidR="003B57D6" w:rsidRPr="003B57D6">
        <w:rPr>
          <w:rFonts w:ascii="Arial" w:hAnsi="Arial" w:cs="Arial"/>
          <w:b/>
          <w:sz w:val="20"/>
          <w:szCs w:val="20"/>
        </w:rPr>
        <w:t xml:space="preserve"> </w:t>
      </w:r>
      <w:r w:rsidR="00127629">
        <w:rPr>
          <w:rFonts w:ascii="Arial" w:hAnsi="Arial" w:cs="Arial"/>
          <w:b/>
          <w:sz w:val="20"/>
          <w:szCs w:val="20"/>
        </w:rPr>
        <w:t>DE LA ACTIVIDAD DE FORMACIÓN CONTINUADA</w:t>
      </w:r>
      <w:r w:rsidR="00C30E87">
        <w:rPr>
          <w:rFonts w:ascii="Arial" w:hAnsi="Arial" w:cs="Arial"/>
          <w:b/>
          <w:sz w:val="20"/>
          <w:szCs w:val="20"/>
        </w:rPr>
        <w:t xml:space="preserve"> </w:t>
      </w:r>
      <w:r w:rsidR="00C30E87" w:rsidRPr="00833A3F">
        <w:rPr>
          <w:rFonts w:ascii="Arial" w:hAnsi="Arial" w:cs="Arial"/>
          <w:i/>
          <w:sz w:val="18"/>
          <w:szCs w:val="18"/>
        </w:rPr>
        <w:t>(</w:t>
      </w:r>
      <w:r w:rsidR="00C30E87">
        <w:rPr>
          <w:rFonts w:ascii="Arial" w:hAnsi="Arial" w:cs="Arial"/>
          <w:i/>
          <w:sz w:val="18"/>
          <w:szCs w:val="18"/>
        </w:rPr>
        <w:t>Los datos del</w:t>
      </w:r>
      <w:r w:rsidR="001F6F5B">
        <w:rPr>
          <w:rFonts w:ascii="Arial" w:hAnsi="Arial" w:cs="Arial"/>
          <w:i/>
          <w:sz w:val="18"/>
          <w:szCs w:val="18"/>
        </w:rPr>
        <w:t xml:space="preserve"> </w:t>
      </w:r>
      <w:r w:rsidR="001C66CC">
        <w:rPr>
          <w:rFonts w:ascii="Arial" w:hAnsi="Arial" w:cs="Arial"/>
          <w:i/>
          <w:sz w:val="18"/>
          <w:szCs w:val="18"/>
        </w:rPr>
        <w:t>(</w:t>
      </w:r>
      <w:r w:rsidR="001F6F5B">
        <w:rPr>
          <w:rFonts w:ascii="Arial" w:hAnsi="Arial" w:cs="Arial"/>
          <w:i/>
          <w:sz w:val="18"/>
          <w:szCs w:val="18"/>
        </w:rPr>
        <w:t>l</w:t>
      </w:r>
      <w:r w:rsidR="001C66CC">
        <w:rPr>
          <w:rFonts w:ascii="Arial" w:hAnsi="Arial" w:cs="Arial"/>
          <w:i/>
          <w:sz w:val="18"/>
          <w:szCs w:val="18"/>
        </w:rPr>
        <w:t xml:space="preserve">a) </w:t>
      </w:r>
      <w:r w:rsidR="00C30E87">
        <w:rPr>
          <w:rFonts w:ascii="Arial" w:hAnsi="Arial" w:cs="Arial"/>
          <w:i/>
          <w:sz w:val="18"/>
          <w:szCs w:val="18"/>
        </w:rPr>
        <w:t>coordinador</w:t>
      </w:r>
      <w:r w:rsidR="001F6F5B">
        <w:rPr>
          <w:rFonts w:ascii="Arial" w:hAnsi="Arial" w:cs="Arial"/>
          <w:i/>
          <w:sz w:val="18"/>
          <w:szCs w:val="18"/>
        </w:rPr>
        <w:t>(</w:t>
      </w:r>
      <w:r w:rsidR="00C30E87">
        <w:rPr>
          <w:rFonts w:ascii="Arial" w:hAnsi="Arial" w:cs="Arial"/>
          <w:i/>
          <w:sz w:val="18"/>
          <w:szCs w:val="18"/>
        </w:rPr>
        <w:t>a</w:t>
      </w:r>
      <w:r w:rsidR="001F6F5B">
        <w:rPr>
          <w:rFonts w:ascii="Arial" w:hAnsi="Arial" w:cs="Arial"/>
          <w:i/>
          <w:sz w:val="18"/>
          <w:szCs w:val="18"/>
        </w:rPr>
        <w:t>)</w:t>
      </w:r>
      <w:r w:rsidR="00C30E87">
        <w:rPr>
          <w:rFonts w:ascii="Arial" w:hAnsi="Arial" w:cs="Arial"/>
          <w:i/>
          <w:sz w:val="18"/>
          <w:szCs w:val="18"/>
        </w:rPr>
        <w:t xml:space="preserve"> deben ser diligenciados en su totalidad).</w:t>
      </w:r>
    </w:p>
    <w:tbl>
      <w:tblPr>
        <w:tblStyle w:val="Tablaconcuadrcula"/>
        <w:tblW w:w="10232" w:type="dxa"/>
        <w:jc w:val="center"/>
        <w:tblLook w:val="04A0" w:firstRow="1" w:lastRow="0" w:firstColumn="1" w:lastColumn="0" w:noHBand="0" w:noVBand="1"/>
      </w:tblPr>
      <w:tblGrid>
        <w:gridCol w:w="2824"/>
        <w:gridCol w:w="3685"/>
        <w:gridCol w:w="1036"/>
        <w:gridCol w:w="2687"/>
      </w:tblGrid>
      <w:tr w:rsidR="003B57D6" w14:paraId="2A1F02BC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5A93C053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Nombres y apellidos</w:t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71461EF8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B57D6" w14:paraId="6C245865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02B8BCD8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No. Identificación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4315615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D142E"/>
            <w:vAlign w:val="center"/>
          </w:tcPr>
          <w:p w14:paraId="73C00C2A" w14:textId="77777777" w:rsidR="003B57D6" w:rsidRPr="0098705F" w:rsidRDefault="0098705F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Teléfono</w:t>
            </w:r>
          </w:p>
        </w:tc>
        <w:tc>
          <w:tcPr>
            <w:tcW w:w="2687" w:type="dxa"/>
            <w:shd w:val="clear" w:color="auto" w:fill="auto"/>
            <w:vAlign w:val="center"/>
          </w:tcPr>
          <w:p w14:paraId="299FA25B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B57D6" w14:paraId="0054A1E5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496004A4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rreo electrónico</w:t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039EDB6D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B57D6" w14:paraId="5A5924EB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49D371A2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Vinculación</w:t>
            </w:r>
            <w:r w:rsidR="009B4EE1" w:rsidRPr="0098705F">
              <w:rPr>
                <w:rStyle w:val="Refdenotaalpie"/>
                <w:rFonts w:ascii="Arial" w:hAnsi="Arial" w:cs="Arial"/>
                <w:color w:val="FFFFFF" w:themeColor="background1"/>
                <w:sz w:val="20"/>
                <w:szCs w:val="20"/>
              </w:rPr>
              <w:footnoteReference w:id="4"/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4FBB2A78" w14:textId="77777777" w:rsidR="003B57D6" w:rsidRPr="00210AE0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B57D6" w14:paraId="0A5ECD45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28EA37B8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epartamento y/o programa</w:t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3C685A59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08A2" w14:paraId="0CD29E0A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71F587BC" w14:textId="77777777" w:rsidR="00F208A2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Grupo de investigación </w:t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736535EC" w14:textId="77777777" w:rsidR="00F208A2" w:rsidRDefault="00F208A2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B57D6" w14:paraId="28F87DBF" w14:textId="77777777" w:rsidTr="0098705F">
        <w:trPr>
          <w:trHeight w:val="284"/>
          <w:jc w:val="center"/>
        </w:trPr>
        <w:tc>
          <w:tcPr>
            <w:tcW w:w="2824" w:type="dxa"/>
            <w:shd w:val="clear" w:color="auto" w:fill="AD142E"/>
            <w:vAlign w:val="center"/>
          </w:tcPr>
          <w:p w14:paraId="0705B07D" w14:textId="77777777" w:rsidR="003B57D6" w:rsidRPr="0098705F" w:rsidRDefault="005378E4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Nivel de formación</w:t>
            </w:r>
            <w:r w:rsidR="00545F0F" w:rsidRPr="0098705F">
              <w:rPr>
                <w:rStyle w:val="Refdenotaalpie"/>
                <w:rFonts w:ascii="Arial" w:hAnsi="Arial" w:cs="Arial"/>
                <w:color w:val="FFFFFF" w:themeColor="background1"/>
                <w:sz w:val="20"/>
                <w:szCs w:val="20"/>
              </w:rPr>
              <w:footnoteReference w:id="5"/>
            </w:r>
          </w:p>
        </w:tc>
        <w:tc>
          <w:tcPr>
            <w:tcW w:w="7408" w:type="dxa"/>
            <w:gridSpan w:val="3"/>
            <w:shd w:val="clear" w:color="auto" w:fill="auto"/>
            <w:vAlign w:val="center"/>
          </w:tcPr>
          <w:p w14:paraId="00507080" w14:textId="77777777" w:rsidR="003B57D6" w:rsidRDefault="003B57D6" w:rsidP="005378E4">
            <w:pPr>
              <w:pStyle w:val="Textbody"/>
              <w:widowControl/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FFCD869" w14:textId="77777777" w:rsidR="00995F88" w:rsidRPr="00995F88" w:rsidRDefault="00995F88" w:rsidP="00C43399">
      <w:pPr>
        <w:pStyle w:val="Prrafodelista"/>
        <w:autoSpaceDE w:val="0"/>
        <w:adjustRightInd w:val="0"/>
        <w:ind w:left="-709" w:right="-660"/>
        <w:jc w:val="both"/>
        <w:rPr>
          <w:rFonts w:ascii="Arial" w:hAnsi="Arial" w:cs="Arial"/>
          <w:i/>
          <w:sz w:val="18"/>
          <w:szCs w:val="18"/>
        </w:rPr>
      </w:pPr>
    </w:p>
    <w:p w14:paraId="02071C13" w14:textId="77777777" w:rsidR="00AB1561" w:rsidRPr="00AB1561" w:rsidRDefault="00821783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i/>
          <w:sz w:val="18"/>
          <w:szCs w:val="18"/>
        </w:rPr>
      </w:pPr>
      <w:r w:rsidRPr="00AB1561">
        <w:rPr>
          <w:rFonts w:ascii="Arial" w:hAnsi="Arial" w:cs="Arial"/>
          <w:b/>
          <w:sz w:val="20"/>
          <w:szCs w:val="20"/>
        </w:rPr>
        <w:t>APROBACIÓN DEL CONSEJO DE FACULTAD</w:t>
      </w:r>
      <w:r w:rsidR="00D76AC6">
        <w:rPr>
          <w:rFonts w:ascii="Arial" w:hAnsi="Arial" w:cs="Arial"/>
          <w:b/>
          <w:sz w:val="20"/>
          <w:szCs w:val="20"/>
        </w:rPr>
        <w:t xml:space="preserve"> – ACTO ADMINISTRATIVO</w:t>
      </w:r>
      <w:r w:rsidR="00AB1561" w:rsidRPr="00AB1561">
        <w:rPr>
          <w:rFonts w:ascii="Arial" w:hAnsi="Arial" w:cs="Arial"/>
          <w:b/>
          <w:sz w:val="20"/>
          <w:szCs w:val="20"/>
        </w:rPr>
        <w:t xml:space="preserve"> </w:t>
      </w:r>
      <w:r w:rsidR="00AB1561" w:rsidRPr="00AB1561">
        <w:rPr>
          <w:rFonts w:ascii="Arial" w:hAnsi="Arial" w:cs="Arial"/>
          <w:i/>
          <w:sz w:val="18"/>
          <w:szCs w:val="18"/>
        </w:rPr>
        <w:t xml:space="preserve">(Espacio reservado única y exclusivamente para </w:t>
      </w:r>
      <w:r w:rsidR="00C8199A">
        <w:rPr>
          <w:rFonts w:ascii="Arial" w:hAnsi="Arial" w:cs="Arial"/>
          <w:i/>
          <w:sz w:val="18"/>
          <w:szCs w:val="18"/>
        </w:rPr>
        <w:t>ser diligenciado por la Secretaría Académica de la Facultad</w:t>
      </w:r>
      <w:r w:rsidR="00C0671B">
        <w:rPr>
          <w:rFonts w:ascii="Arial" w:hAnsi="Arial" w:cs="Arial"/>
          <w:i/>
          <w:sz w:val="18"/>
          <w:szCs w:val="18"/>
        </w:rPr>
        <w:t>.)</w:t>
      </w:r>
    </w:p>
    <w:tbl>
      <w:tblPr>
        <w:tblStyle w:val="Tablaconcuadrcula"/>
        <w:tblW w:w="5954" w:type="dxa"/>
        <w:tblInd w:w="-601" w:type="dxa"/>
        <w:tblLook w:val="04A0" w:firstRow="1" w:lastRow="0" w:firstColumn="1" w:lastColumn="0" w:noHBand="0" w:noVBand="1"/>
      </w:tblPr>
      <w:tblGrid>
        <w:gridCol w:w="1123"/>
        <w:gridCol w:w="2078"/>
        <w:gridCol w:w="905"/>
        <w:gridCol w:w="1848"/>
      </w:tblGrid>
      <w:tr w:rsidR="00AB1561" w14:paraId="52FDF604" w14:textId="77777777" w:rsidTr="0098705F">
        <w:trPr>
          <w:trHeight w:val="312"/>
        </w:trPr>
        <w:tc>
          <w:tcPr>
            <w:tcW w:w="1123" w:type="dxa"/>
            <w:shd w:val="clear" w:color="auto" w:fill="AD142E"/>
            <w:vAlign w:val="center"/>
          </w:tcPr>
          <w:p w14:paraId="65CCB5E7" w14:textId="77777777" w:rsidR="00AB1561" w:rsidRPr="0098705F" w:rsidRDefault="0098705F" w:rsidP="00C43399">
            <w:pPr>
              <w:pStyle w:val="Standard"/>
              <w:ind w:right="-660"/>
              <w:rPr>
                <w:rFonts w:ascii="Arial" w:hAnsi="Arial" w:cs="Century Gothic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Century Gothic"/>
                <w:color w:val="FFFFFF" w:themeColor="background1"/>
                <w:sz w:val="20"/>
                <w:szCs w:val="20"/>
              </w:rPr>
              <w:t>Acta No.</w:t>
            </w:r>
          </w:p>
        </w:tc>
        <w:tc>
          <w:tcPr>
            <w:tcW w:w="2078" w:type="dxa"/>
            <w:shd w:val="clear" w:color="auto" w:fill="auto"/>
            <w:vAlign w:val="center"/>
          </w:tcPr>
          <w:p w14:paraId="796B572D" w14:textId="77777777" w:rsidR="00AB1561" w:rsidRPr="002C2F36" w:rsidRDefault="00AB1561" w:rsidP="00C43399">
            <w:pPr>
              <w:pStyle w:val="Standard"/>
              <w:ind w:right="-660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905" w:type="dxa"/>
            <w:shd w:val="clear" w:color="auto" w:fill="AD142E"/>
            <w:vAlign w:val="center"/>
          </w:tcPr>
          <w:p w14:paraId="25FC5EA6" w14:textId="77777777" w:rsidR="00AB1561" w:rsidRPr="0098705F" w:rsidRDefault="00F05951" w:rsidP="00F05951">
            <w:pPr>
              <w:pStyle w:val="Standard"/>
              <w:jc w:val="center"/>
              <w:rPr>
                <w:rFonts w:ascii="Arial" w:hAnsi="Arial" w:cs="Century Gothic"/>
                <w:color w:val="FFFFFF" w:themeColor="background1"/>
                <w:sz w:val="20"/>
                <w:szCs w:val="20"/>
              </w:rPr>
            </w:pPr>
            <w:r w:rsidRPr="0098705F">
              <w:rPr>
                <w:rFonts w:ascii="Arial" w:hAnsi="Arial" w:cs="Century Gothic"/>
                <w:color w:val="FFFFFF" w:themeColor="background1"/>
                <w:sz w:val="20"/>
                <w:szCs w:val="20"/>
              </w:rPr>
              <w:t>Fecha</w:t>
            </w:r>
          </w:p>
        </w:tc>
        <w:tc>
          <w:tcPr>
            <w:tcW w:w="1848" w:type="dxa"/>
            <w:shd w:val="clear" w:color="auto" w:fill="auto"/>
            <w:vAlign w:val="center"/>
          </w:tcPr>
          <w:p w14:paraId="5DC7BF2C" w14:textId="77777777" w:rsidR="00AB1561" w:rsidRPr="002C2F36" w:rsidRDefault="00AB1561" w:rsidP="00C43399">
            <w:pPr>
              <w:pStyle w:val="Standard"/>
              <w:ind w:right="-660"/>
              <w:rPr>
                <w:rFonts w:ascii="Arial" w:hAnsi="Arial" w:cs="Century Gothic"/>
                <w:sz w:val="20"/>
                <w:szCs w:val="20"/>
              </w:rPr>
            </w:pPr>
          </w:p>
        </w:tc>
      </w:tr>
    </w:tbl>
    <w:p w14:paraId="73D3DB08" w14:textId="77777777" w:rsidR="00AB1561" w:rsidRPr="00AB1561" w:rsidRDefault="00AB1561" w:rsidP="00C43399">
      <w:pPr>
        <w:autoSpaceDE w:val="0"/>
        <w:adjustRightInd w:val="0"/>
        <w:ind w:left="-709" w:right="-660"/>
        <w:jc w:val="both"/>
        <w:rPr>
          <w:rFonts w:ascii="Arial" w:hAnsi="Arial" w:cs="Arial"/>
          <w:i/>
          <w:sz w:val="18"/>
          <w:szCs w:val="18"/>
        </w:rPr>
      </w:pPr>
    </w:p>
    <w:p w14:paraId="2186AB1C" w14:textId="77777777" w:rsidR="003B57D6" w:rsidRPr="00131955" w:rsidRDefault="0025564D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b/>
          <w:sz w:val="20"/>
          <w:szCs w:val="20"/>
        </w:rPr>
        <w:t>INTRODUCCIÓN</w:t>
      </w:r>
      <w:r w:rsidR="00131955">
        <w:rPr>
          <w:rFonts w:ascii="Arial" w:hAnsi="Arial" w:cs="Arial"/>
          <w:b/>
          <w:sz w:val="20"/>
          <w:szCs w:val="20"/>
        </w:rPr>
        <w:t xml:space="preserve"> </w:t>
      </w:r>
      <w:r w:rsidR="00131955" w:rsidRPr="00131955">
        <w:rPr>
          <w:rFonts w:ascii="Arial" w:hAnsi="Arial" w:cs="Arial"/>
          <w:i/>
          <w:sz w:val="18"/>
          <w:szCs w:val="18"/>
        </w:rPr>
        <w:t xml:space="preserve">(Consignar en un máximo de </w:t>
      </w:r>
      <w:r w:rsidR="00C641C7">
        <w:rPr>
          <w:rFonts w:ascii="Arial" w:hAnsi="Arial" w:cs="Arial"/>
          <w:i/>
          <w:sz w:val="18"/>
          <w:szCs w:val="18"/>
        </w:rPr>
        <w:t xml:space="preserve">1500 palabras </w:t>
      </w:r>
      <w:r w:rsidR="00131955" w:rsidRPr="00131955">
        <w:rPr>
          <w:rFonts w:ascii="Arial" w:hAnsi="Arial" w:cs="Arial"/>
          <w:i/>
          <w:sz w:val="18"/>
          <w:szCs w:val="18"/>
        </w:rPr>
        <w:t>el tema a tr</w:t>
      </w:r>
      <w:r w:rsidR="00C77407">
        <w:rPr>
          <w:rFonts w:ascii="Arial" w:hAnsi="Arial" w:cs="Arial"/>
          <w:i/>
          <w:sz w:val="18"/>
          <w:szCs w:val="18"/>
        </w:rPr>
        <w:t>atar en la actividad</w:t>
      </w:r>
      <w:r w:rsidR="00131955">
        <w:rPr>
          <w:rFonts w:ascii="Arial" w:hAnsi="Arial" w:cs="Arial"/>
          <w:i/>
          <w:sz w:val="18"/>
          <w:szCs w:val="18"/>
        </w:rPr>
        <w:t>, justificando su importancia</w:t>
      </w:r>
      <w:r w:rsidR="00F728FB">
        <w:rPr>
          <w:rFonts w:ascii="Arial" w:hAnsi="Arial" w:cs="Arial"/>
          <w:i/>
          <w:sz w:val="18"/>
          <w:szCs w:val="18"/>
        </w:rPr>
        <w:t xml:space="preserve">, pertinencia </w:t>
      </w:r>
      <w:r w:rsidR="00131955">
        <w:rPr>
          <w:rFonts w:ascii="Arial" w:hAnsi="Arial" w:cs="Arial"/>
          <w:i/>
          <w:sz w:val="18"/>
          <w:szCs w:val="18"/>
        </w:rPr>
        <w:t>y necesidad).</w:t>
      </w:r>
    </w:p>
    <w:p w14:paraId="465F058C" w14:textId="77777777" w:rsidR="0025564D" w:rsidRDefault="00C641C7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JETIVO</w:t>
      </w:r>
    </w:p>
    <w:p w14:paraId="4664A46D" w14:textId="77777777" w:rsidR="002D1BBC" w:rsidRDefault="00C641C7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OBLACIÓN OBJETO</w:t>
      </w:r>
      <w:r w:rsidR="001477FF">
        <w:rPr>
          <w:rFonts w:ascii="Arial" w:hAnsi="Arial" w:cs="Arial"/>
          <w:b/>
          <w:sz w:val="20"/>
          <w:szCs w:val="20"/>
        </w:rPr>
        <w:t xml:space="preserve"> </w:t>
      </w:r>
      <w:r w:rsidR="000813A8" w:rsidRPr="001477FF">
        <w:rPr>
          <w:rFonts w:ascii="Arial" w:hAnsi="Arial" w:cs="Arial"/>
          <w:i/>
          <w:sz w:val="18"/>
          <w:szCs w:val="18"/>
        </w:rPr>
        <w:t xml:space="preserve">(Especificar el perfil y/o la población </w:t>
      </w:r>
      <w:r>
        <w:rPr>
          <w:rFonts w:ascii="Arial" w:hAnsi="Arial" w:cs="Arial"/>
          <w:i/>
          <w:sz w:val="18"/>
          <w:szCs w:val="18"/>
        </w:rPr>
        <w:t xml:space="preserve">objeto </w:t>
      </w:r>
      <w:r w:rsidR="000813A8" w:rsidRPr="001477FF">
        <w:rPr>
          <w:rFonts w:ascii="Arial" w:hAnsi="Arial" w:cs="Arial"/>
          <w:i/>
          <w:sz w:val="18"/>
          <w:szCs w:val="18"/>
        </w:rPr>
        <w:t xml:space="preserve">al cual está dirigida la </w:t>
      </w:r>
      <w:r w:rsidR="005E2DB0">
        <w:rPr>
          <w:rFonts w:ascii="Arial" w:hAnsi="Arial" w:cs="Arial"/>
          <w:i/>
          <w:sz w:val="18"/>
          <w:szCs w:val="18"/>
        </w:rPr>
        <w:t>actividad</w:t>
      </w:r>
      <w:r w:rsidR="000813A8" w:rsidRPr="001477FF">
        <w:rPr>
          <w:rFonts w:ascii="Arial" w:hAnsi="Arial" w:cs="Arial"/>
          <w:sz w:val="18"/>
          <w:szCs w:val="18"/>
        </w:rPr>
        <w:t>)</w:t>
      </w:r>
      <w:r w:rsidR="00851884" w:rsidRPr="001477FF">
        <w:rPr>
          <w:rFonts w:ascii="Arial" w:hAnsi="Arial" w:cs="Arial"/>
          <w:sz w:val="18"/>
          <w:szCs w:val="18"/>
        </w:rPr>
        <w:t>.</w:t>
      </w:r>
    </w:p>
    <w:p w14:paraId="1E04B7E6" w14:textId="77777777" w:rsidR="002D1BBC" w:rsidRPr="002D1BBC" w:rsidRDefault="002D1BBC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i/>
          <w:sz w:val="20"/>
          <w:szCs w:val="20"/>
        </w:rPr>
      </w:pPr>
      <w:r w:rsidRPr="002D1BBC">
        <w:rPr>
          <w:rFonts w:ascii="Arial" w:hAnsi="Arial" w:cs="Arial"/>
          <w:b/>
          <w:sz w:val="20"/>
          <w:szCs w:val="20"/>
        </w:rPr>
        <w:t xml:space="preserve">NÚMEROS DE PARTICIPANTES PROYECTADOS </w:t>
      </w:r>
      <w:r w:rsidRPr="002D1BBC">
        <w:rPr>
          <w:rFonts w:ascii="Arial" w:hAnsi="Arial" w:cs="Arial"/>
          <w:i/>
          <w:sz w:val="18"/>
          <w:szCs w:val="18"/>
        </w:rPr>
        <w:t>(Cantidad numérica de participantes)</w:t>
      </w:r>
    </w:p>
    <w:p w14:paraId="360FC547" w14:textId="77777777" w:rsidR="00A21DE7" w:rsidRPr="00A21DE7" w:rsidRDefault="00AA1DD7" w:rsidP="00C43399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i/>
          <w:sz w:val="20"/>
          <w:szCs w:val="20"/>
        </w:rPr>
      </w:pPr>
      <w:r w:rsidRPr="002D1BBC">
        <w:rPr>
          <w:rFonts w:ascii="Arial" w:hAnsi="Arial" w:cs="Arial"/>
          <w:b/>
          <w:sz w:val="20"/>
          <w:szCs w:val="20"/>
        </w:rPr>
        <w:t xml:space="preserve">CONTENIDOS </w:t>
      </w:r>
      <w:r w:rsidRPr="002D1BBC">
        <w:rPr>
          <w:rFonts w:ascii="Arial" w:hAnsi="Arial" w:cs="Arial"/>
          <w:i/>
          <w:sz w:val="18"/>
          <w:szCs w:val="18"/>
        </w:rPr>
        <w:t xml:space="preserve">(Especificar </w:t>
      </w:r>
      <w:r w:rsidR="00A21DE7">
        <w:rPr>
          <w:rFonts w:ascii="Arial" w:hAnsi="Arial" w:cs="Arial"/>
          <w:i/>
          <w:sz w:val="18"/>
          <w:szCs w:val="18"/>
        </w:rPr>
        <w:t xml:space="preserve">en el siguiente cuadro los </w:t>
      </w:r>
      <w:r w:rsidR="005E2DB0">
        <w:rPr>
          <w:rFonts w:ascii="Arial" w:hAnsi="Arial" w:cs="Arial"/>
          <w:i/>
          <w:sz w:val="18"/>
          <w:szCs w:val="18"/>
        </w:rPr>
        <w:t>módulos y</w:t>
      </w:r>
      <w:r w:rsidR="00A21DE7">
        <w:rPr>
          <w:rFonts w:ascii="Arial" w:hAnsi="Arial" w:cs="Arial"/>
          <w:i/>
          <w:sz w:val="18"/>
          <w:szCs w:val="18"/>
        </w:rPr>
        <w:t xml:space="preserve">/o </w:t>
      </w:r>
      <w:r w:rsidRPr="002D1BBC">
        <w:rPr>
          <w:rFonts w:ascii="Arial" w:hAnsi="Arial" w:cs="Arial"/>
          <w:i/>
          <w:sz w:val="18"/>
          <w:szCs w:val="18"/>
        </w:rPr>
        <w:t>temario</w:t>
      </w:r>
      <w:r w:rsidR="00A21DE7">
        <w:rPr>
          <w:rFonts w:ascii="Arial" w:hAnsi="Arial" w:cs="Arial"/>
          <w:i/>
          <w:sz w:val="18"/>
          <w:szCs w:val="18"/>
        </w:rPr>
        <w:t>s</w:t>
      </w:r>
      <w:r w:rsidRPr="002D1BBC">
        <w:rPr>
          <w:rFonts w:ascii="Arial" w:hAnsi="Arial" w:cs="Arial"/>
          <w:i/>
          <w:sz w:val="18"/>
          <w:szCs w:val="18"/>
        </w:rPr>
        <w:t xml:space="preserve"> que se </w:t>
      </w:r>
      <w:r w:rsidR="00A21DE7" w:rsidRPr="002D1BBC">
        <w:rPr>
          <w:rFonts w:ascii="Arial" w:hAnsi="Arial" w:cs="Arial"/>
          <w:i/>
          <w:sz w:val="18"/>
          <w:szCs w:val="18"/>
        </w:rPr>
        <w:t>impartir</w:t>
      </w:r>
      <w:r w:rsidR="00A21DE7">
        <w:rPr>
          <w:rFonts w:ascii="Arial" w:hAnsi="Arial" w:cs="Arial"/>
          <w:i/>
          <w:sz w:val="18"/>
          <w:szCs w:val="18"/>
        </w:rPr>
        <w:t>án</w:t>
      </w:r>
      <w:r w:rsidR="005E2DB0">
        <w:rPr>
          <w:rFonts w:ascii="Arial" w:hAnsi="Arial" w:cs="Arial"/>
          <w:i/>
          <w:sz w:val="18"/>
          <w:szCs w:val="18"/>
        </w:rPr>
        <w:t xml:space="preserve"> en la actividad</w:t>
      </w:r>
      <w:r w:rsidRPr="002D1BBC">
        <w:rPr>
          <w:rFonts w:ascii="Arial" w:hAnsi="Arial" w:cs="Arial"/>
          <w:i/>
          <w:sz w:val="18"/>
          <w:szCs w:val="18"/>
        </w:rPr>
        <w:t>)</w:t>
      </w:r>
    </w:p>
    <w:tbl>
      <w:tblPr>
        <w:tblStyle w:val="Tablaconcuadrcula"/>
        <w:tblW w:w="10246" w:type="dxa"/>
        <w:jc w:val="center"/>
        <w:tblLook w:val="04A0" w:firstRow="1" w:lastRow="0" w:firstColumn="1" w:lastColumn="0" w:noHBand="0" w:noVBand="1"/>
      </w:tblPr>
      <w:tblGrid>
        <w:gridCol w:w="1844"/>
        <w:gridCol w:w="850"/>
        <w:gridCol w:w="1753"/>
        <w:gridCol w:w="1547"/>
        <w:gridCol w:w="1740"/>
        <w:gridCol w:w="1326"/>
        <w:gridCol w:w="1186"/>
      </w:tblGrid>
      <w:tr w:rsidR="006575E0" w14:paraId="08B41886" w14:textId="77777777" w:rsidTr="0098705F">
        <w:trPr>
          <w:trHeight w:val="450"/>
          <w:jc w:val="center"/>
        </w:trPr>
        <w:tc>
          <w:tcPr>
            <w:tcW w:w="1844" w:type="dxa"/>
            <w:shd w:val="clear" w:color="auto" w:fill="AD142E"/>
            <w:vAlign w:val="center"/>
          </w:tcPr>
          <w:p w14:paraId="160FFCA7" w14:textId="77777777" w:rsidR="006575E0" w:rsidRPr="000A4C73" w:rsidRDefault="006575E0" w:rsidP="0098705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lastRenderedPageBreak/>
              <w:t>TEMA Y/O MÓDULO</w:t>
            </w:r>
          </w:p>
        </w:tc>
        <w:tc>
          <w:tcPr>
            <w:tcW w:w="850" w:type="dxa"/>
            <w:shd w:val="clear" w:color="auto" w:fill="AD142E"/>
            <w:vAlign w:val="center"/>
          </w:tcPr>
          <w:p w14:paraId="7E5C4D8F" w14:textId="77777777" w:rsidR="006575E0" w:rsidRPr="000A4C73" w:rsidRDefault="006575E0" w:rsidP="0098705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t>FECHA</w:t>
            </w:r>
          </w:p>
        </w:tc>
        <w:tc>
          <w:tcPr>
            <w:tcW w:w="1753" w:type="dxa"/>
            <w:shd w:val="clear" w:color="auto" w:fill="AD142E"/>
            <w:vAlign w:val="center"/>
          </w:tcPr>
          <w:p w14:paraId="36185E50" w14:textId="77777777" w:rsidR="006575E0" w:rsidRPr="000A4C73" w:rsidRDefault="006575E0" w:rsidP="0098705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t>CONFERENCISTA</w:t>
            </w:r>
          </w:p>
        </w:tc>
        <w:tc>
          <w:tcPr>
            <w:tcW w:w="1547" w:type="dxa"/>
            <w:shd w:val="clear" w:color="auto" w:fill="AD142E"/>
            <w:vAlign w:val="center"/>
          </w:tcPr>
          <w:p w14:paraId="5FE6E42C" w14:textId="77777777" w:rsidR="006575E0" w:rsidRPr="000A4C73" w:rsidRDefault="006575E0" w:rsidP="0098705F">
            <w:pPr>
              <w:pStyle w:val="Standard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CEDENCIA</w:t>
            </w:r>
          </w:p>
        </w:tc>
        <w:tc>
          <w:tcPr>
            <w:tcW w:w="1740" w:type="dxa"/>
            <w:shd w:val="clear" w:color="auto" w:fill="AD142E"/>
            <w:vAlign w:val="center"/>
          </w:tcPr>
          <w:p w14:paraId="37CC6645" w14:textId="77777777" w:rsidR="006575E0" w:rsidRPr="000A4C73" w:rsidRDefault="006575E0" w:rsidP="0098705F">
            <w:pPr>
              <w:pStyle w:val="Standard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t>DEPARTAMENTO Y/O PROGRAMA</w:t>
            </w:r>
          </w:p>
        </w:tc>
        <w:tc>
          <w:tcPr>
            <w:tcW w:w="0" w:type="auto"/>
            <w:shd w:val="clear" w:color="auto" w:fill="AD142E"/>
            <w:vAlign w:val="center"/>
          </w:tcPr>
          <w:p w14:paraId="377C2954" w14:textId="77777777" w:rsidR="006575E0" w:rsidRPr="000A4C73" w:rsidRDefault="006575E0" w:rsidP="0098705F">
            <w:pPr>
              <w:pStyle w:val="Standard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t>NIVEL DE FORMACIÓN</w:t>
            </w:r>
          </w:p>
        </w:tc>
        <w:tc>
          <w:tcPr>
            <w:tcW w:w="1186" w:type="dxa"/>
            <w:shd w:val="clear" w:color="auto" w:fill="AD142E"/>
            <w:vAlign w:val="center"/>
          </w:tcPr>
          <w:p w14:paraId="314A4133" w14:textId="77777777" w:rsidR="006575E0" w:rsidRPr="000A4C73" w:rsidRDefault="006575E0" w:rsidP="0098705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</w:pPr>
            <w:r w:rsidRPr="000A4C73">
              <w:rPr>
                <w:rFonts w:ascii="Arial" w:hAnsi="Arial" w:cs="Century Gothic"/>
                <w:b/>
                <w:color w:val="FFFFFF" w:themeColor="background1"/>
                <w:sz w:val="18"/>
                <w:szCs w:val="18"/>
              </w:rPr>
              <w:t>DURACIÓN  (En horas)</w:t>
            </w:r>
          </w:p>
        </w:tc>
      </w:tr>
      <w:tr w:rsidR="006575E0" w14:paraId="257B379D" w14:textId="77777777" w:rsidTr="0098705F">
        <w:trPr>
          <w:trHeight w:val="227"/>
          <w:jc w:val="center"/>
        </w:trPr>
        <w:tc>
          <w:tcPr>
            <w:tcW w:w="1844" w:type="dxa"/>
            <w:vAlign w:val="center"/>
          </w:tcPr>
          <w:p w14:paraId="001D7BBD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620B7D6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753" w:type="dxa"/>
            <w:vAlign w:val="center"/>
          </w:tcPr>
          <w:p w14:paraId="30394CBC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547" w:type="dxa"/>
          </w:tcPr>
          <w:p w14:paraId="21418ECB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740" w:type="dxa"/>
          </w:tcPr>
          <w:p w14:paraId="6B0FC1C5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0" w:type="auto"/>
          </w:tcPr>
          <w:p w14:paraId="568997B7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186" w:type="dxa"/>
            <w:vAlign w:val="center"/>
          </w:tcPr>
          <w:p w14:paraId="778E3459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</w:tr>
      <w:tr w:rsidR="006575E0" w14:paraId="0F5FBA07" w14:textId="77777777" w:rsidTr="0098705F">
        <w:trPr>
          <w:trHeight w:val="239"/>
          <w:jc w:val="center"/>
        </w:trPr>
        <w:tc>
          <w:tcPr>
            <w:tcW w:w="1844" w:type="dxa"/>
            <w:vAlign w:val="center"/>
          </w:tcPr>
          <w:p w14:paraId="0311507D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A4985B4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753" w:type="dxa"/>
            <w:vAlign w:val="center"/>
          </w:tcPr>
          <w:p w14:paraId="019B3060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547" w:type="dxa"/>
          </w:tcPr>
          <w:p w14:paraId="399B7F29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740" w:type="dxa"/>
          </w:tcPr>
          <w:p w14:paraId="1D6A08C9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0" w:type="auto"/>
          </w:tcPr>
          <w:p w14:paraId="07DFD181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186" w:type="dxa"/>
            <w:vAlign w:val="center"/>
          </w:tcPr>
          <w:p w14:paraId="3074E41B" w14:textId="77777777" w:rsidR="006575E0" w:rsidRPr="00DB4564" w:rsidRDefault="006575E0" w:rsidP="0098705F">
            <w:pPr>
              <w:pStyle w:val="Standard"/>
              <w:rPr>
                <w:rFonts w:ascii="Arial" w:hAnsi="Arial" w:cs="Century Gothic"/>
                <w:sz w:val="20"/>
                <w:szCs w:val="20"/>
              </w:rPr>
            </w:pPr>
          </w:p>
        </w:tc>
      </w:tr>
    </w:tbl>
    <w:p w14:paraId="66704654" w14:textId="77777777" w:rsidR="00A21DE7" w:rsidRDefault="006D58A6" w:rsidP="0098705F">
      <w:pPr>
        <w:pStyle w:val="Prrafodelista"/>
        <w:autoSpaceDE w:val="0"/>
        <w:adjustRightInd w:val="0"/>
        <w:ind w:left="-709" w:right="-660"/>
        <w:jc w:val="both"/>
        <w:rPr>
          <w:rFonts w:ascii="Arial" w:hAnsi="Arial" w:cs="Arial"/>
          <w:i/>
          <w:sz w:val="18"/>
          <w:szCs w:val="20"/>
        </w:rPr>
      </w:pPr>
      <w:r w:rsidRPr="00141E3F">
        <w:rPr>
          <w:rFonts w:ascii="Arial" w:hAnsi="Arial" w:cs="Arial"/>
          <w:b/>
          <w:i/>
          <w:sz w:val="18"/>
          <w:szCs w:val="20"/>
        </w:rPr>
        <w:t>Nota:</w:t>
      </w:r>
      <w:r>
        <w:rPr>
          <w:rFonts w:ascii="Arial" w:hAnsi="Arial" w:cs="Arial"/>
          <w:b/>
          <w:i/>
          <w:sz w:val="18"/>
          <w:szCs w:val="20"/>
        </w:rPr>
        <w:t xml:space="preserve"> </w:t>
      </w:r>
      <w:r>
        <w:rPr>
          <w:rFonts w:ascii="Arial" w:hAnsi="Arial" w:cs="Arial"/>
          <w:i/>
          <w:sz w:val="18"/>
          <w:szCs w:val="20"/>
        </w:rPr>
        <w:t xml:space="preserve">Los campos procedencia y </w:t>
      </w:r>
      <w:r w:rsidRPr="0087064B">
        <w:rPr>
          <w:rFonts w:ascii="Arial" w:hAnsi="Arial" w:cs="Arial"/>
          <w:i/>
          <w:sz w:val="18"/>
          <w:szCs w:val="20"/>
        </w:rPr>
        <w:t>filiación solo aplica cuando e</w:t>
      </w:r>
      <w:r>
        <w:rPr>
          <w:rFonts w:ascii="Arial" w:hAnsi="Arial" w:cs="Arial"/>
          <w:i/>
          <w:sz w:val="18"/>
          <w:szCs w:val="20"/>
        </w:rPr>
        <w:t xml:space="preserve">l docente y/o conferencista es </w:t>
      </w:r>
      <w:r w:rsidRPr="0087064B">
        <w:rPr>
          <w:rFonts w:ascii="Arial" w:hAnsi="Arial" w:cs="Arial"/>
          <w:i/>
          <w:sz w:val="18"/>
          <w:szCs w:val="20"/>
        </w:rPr>
        <w:t>externo a la Universidad. El campo departamento y/o programa solo aplica para docentes y/o conferencistas vinculados a la Universidad. Duplique cuantas veces sea necesaria la tabla anterior.</w:t>
      </w:r>
    </w:p>
    <w:p w14:paraId="7C46EFA9" w14:textId="77777777" w:rsidR="006D58A6" w:rsidRPr="006D58A6" w:rsidRDefault="006D58A6" w:rsidP="00FC4880">
      <w:pPr>
        <w:pStyle w:val="Prrafodelista"/>
        <w:autoSpaceDE w:val="0"/>
        <w:adjustRightInd w:val="0"/>
        <w:ind w:left="-709" w:right="-376"/>
        <w:jc w:val="both"/>
        <w:rPr>
          <w:rFonts w:ascii="Arial" w:hAnsi="Arial" w:cs="Arial"/>
          <w:i/>
          <w:sz w:val="18"/>
          <w:szCs w:val="20"/>
        </w:rPr>
      </w:pPr>
    </w:p>
    <w:p w14:paraId="48651CDB" w14:textId="77777777" w:rsidR="00F02C52" w:rsidRPr="00B57D00" w:rsidRDefault="0025564D" w:rsidP="0098705F">
      <w:pPr>
        <w:pStyle w:val="Prrafodelista"/>
        <w:numPr>
          <w:ilvl w:val="0"/>
          <w:numId w:val="2"/>
        </w:numPr>
        <w:autoSpaceDE w:val="0"/>
        <w:adjustRightInd w:val="0"/>
        <w:ind w:left="-709" w:right="-660" w:firstLine="0"/>
        <w:jc w:val="both"/>
        <w:rPr>
          <w:rFonts w:ascii="Arial" w:hAnsi="Arial" w:cs="Arial"/>
          <w:b/>
          <w:sz w:val="20"/>
          <w:szCs w:val="20"/>
        </w:rPr>
      </w:pPr>
      <w:r w:rsidRPr="00F02C52">
        <w:rPr>
          <w:rFonts w:ascii="Arial" w:hAnsi="Arial" w:cs="Arial"/>
          <w:b/>
          <w:sz w:val="20"/>
          <w:szCs w:val="20"/>
        </w:rPr>
        <w:t>METODOLOGÍA</w:t>
      </w:r>
      <w:r w:rsidR="007E1B8B" w:rsidRPr="00F02C52">
        <w:rPr>
          <w:rFonts w:ascii="Arial" w:hAnsi="Arial" w:cs="Arial"/>
          <w:b/>
          <w:sz w:val="20"/>
          <w:szCs w:val="20"/>
        </w:rPr>
        <w:t xml:space="preserve"> </w:t>
      </w:r>
      <w:r w:rsidR="007E1B8B" w:rsidRPr="00F02C52">
        <w:rPr>
          <w:rFonts w:ascii="Arial" w:hAnsi="Arial" w:cs="Arial"/>
          <w:i/>
          <w:sz w:val="18"/>
          <w:szCs w:val="18"/>
        </w:rPr>
        <w:t>(Especificar las es</w:t>
      </w:r>
      <w:r w:rsidR="00202664" w:rsidRPr="00F02C52">
        <w:rPr>
          <w:rFonts w:ascii="Arial" w:hAnsi="Arial" w:cs="Arial"/>
          <w:i/>
          <w:sz w:val="18"/>
          <w:szCs w:val="18"/>
        </w:rPr>
        <w:t xml:space="preserve">trategias didácticas </w:t>
      </w:r>
      <w:r w:rsidR="007E1B8B" w:rsidRPr="00F02C52">
        <w:rPr>
          <w:rFonts w:ascii="Arial" w:hAnsi="Arial" w:cs="Arial"/>
          <w:i/>
          <w:sz w:val="18"/>
          <w:szCs w:val="18"/>
        </w:rPr>
        <w:t xml:space="preserve">a utilizar, teniendo en cuenta </w:t>
      </w:r>
      <w:r w:rsidR="00202664" w:rsidRPr="00F02C52">
        <w:rPr>
          <w:rFonts w:ascii="Arial" w:hAnsi="Arial" w:cs="Arial"/>
          <w:i/>
          <w:sz w:val="18"/>
          <w:szCs w:val="18"/>
        </w:rPr>
        <w:t xml:space="preserve">que </w:t>
      </w:r>
      <w:r w:rsidR="007E1B8B" w:rsidRPr="00F02C52">
        <w:rPr>
          <w:rFonts w:ascii="Arial" w:hAnsi="Arial" w:cs="Arial"/>
          <w:i/>
          <w:sz w:val="18"/>
          <w:szCs w:val="18"/>
        </w:rPr>
        <w:t xml:space="preserve">faciliten el aprendizaje y respondan </w:t>
      </w:r>
      <w:r w:rsidR="00855D49">
        <w:rPr>
          <w:rFonts w:ascii="Arial" w:hAnsi="Arial" w:cs="Arial"/>
          <w:i/>
          <w:sz w:val="18"/>
          <w:szCs w:val="18"/>
        </w:rPr>
        <w:t>a los objetivos de la actividad).</w:t>
      </w:r>
    </w:p>
    <w:p w14:paraId="6A10DE24" w14:textId="77777777" w:rsidR="00D04E29" w:rsidRPr="00141E3F" w:rsidRDefault="00D04E29" w:rsidP="0098705F">
      <w:pPr>
        <w:pStyle w:val="Prrafodelista"/>
        <w:autoSpaceDE w:val="0"/>
        <w:adjustRightInd w:val="0"/>
        <w:ind w:left="-709" w:right="-660"/>
        <w:jc w:val="both"/>
        <w:rPr>
          <w:rFonts w:ascii="Arial" w:hAnsi="Arial" w:cs="Arial"/>
          <w:b/>
          <w:sz w:val="20"/>
          <w:szCs w:val="20"/>
        </w:rPr>
      </w:pPr>
    </w:p>
    <w:p w14:paraId="2426EA17" w14:textId="77777777" w:rsidR="00B823C6" w:rsidRPr="0099344A" w:rsidRDefault="00D819FF" w:rsidP="0098705F">
      <w:pPr>
        <w:pStyle w:val="Prrafodelista"/>
        <w:numPr>
          <w:ilvl w:val="0"/>
          <w:numId w:val="2"/>
        </w:numPr>
        <w:ind w:left="-709" w:right="-660" w:firstLine="0"/>
        <w:jc w:val="both"/>
        <w:rPr>
          <w:rFonts w:ascii="Arial" w:hAnsi="Arial" w:cs="Arial"/>
          <w:i/>
          <w:sz w:val="20"/>
          <w:szCs w:val="20"/>
        </w:rPr>
      </w:pPr>
      <w:r w:rsidRPr="00170F64">
        <w:rPr>
          <w:rFonts w:ascii="Arial" w:hAnsi="Arial" w:cs="Arial"/>
          <w:b/>
          <w:sz w:val="20"/>
          <w:szCs w:val="20"/>
        </w:rPr>
        <w:t>ENT</w:t>
      </w:r>
      <w:r w:rsidR="0099344A">
        <w:rPr>
          <w:rFonts w:ascii="Arial" w:hAnsi="Arial" w:cs="Arial"/>
          <w:b/>
          <w:sz w:val="20"/>
          <w:szCs w:val="20"/>
        </w:rPr>
        <w:t xml:space="preserve">IDAD PROPONENTE Y PARTICIPANTES </w:t>
      </w:r>
      <w:r w:rsidR="0099344A" w:rsidRPr="0099344A">
        <w:rPr>
          <w:rFonts w:ascii="Arial" w:hAnsi="Arial" w:cs="Arial"/>
          <w:i/>
          <w:sz w:val="18"/>
          <w:szCs w:val="18"/>
        </w:rPr>
        <w:t>(Este p</w:t>
      </w:r>
      <w:r w:rsidR="00453DB6">
        <w:rPr>
          <w:rFonts w:ascii="Arial" w:hAnsi="Arial" w:cs="Arial"/>
          <w:i/>
          <w:sz w:val="18"/>
          <w:szCs w:val="18"/>
        </w:rPr>
        <w:t>u</w:t>
      </w:r>
      <w:r w:rsidR="00C83A5F">
        <w:rPr>
          <w:rFonts w:ascii="Arial" w:hAnsi="Arial" w:cs="Arial"/>
          <w:i/>
          <w:sz w:val="18"/>
          <w:szCs w:val="18"/>
        </w:rPr>
        <w:t xml:space="preserve">nto </w:t>
      </w:r>
      <w:r w:rsidR="00CA439D">
        <w:rPr>
          <w:rFonts w:ascii="Arial" w:hAnsi="Arial" w:cs="Arial"/>
          <w:i/>
          <w:sz w:val="18"/>
          <w:szCs w:val="18"/>
        </w:rPr>
        <w:t xml:space="preserve">debe ser diligenciado </w:t>
      </w:r>
      <w:r w:rsidR="007F24AF">
        <w:rPr>
          <w:rFonts w:ascii="Arial" w:hAnsi="Arial" w:cs="Arial"/>
          <w:i/>
          <w:sz w:val="18"/>
          <w:szCs w:val="18"/>
        </w:rPr>
        <w:t xml:space="preserve">para cada entidad que participe en la ejecución del </w:t>
      </w:r>
      <w:r w:rsidR="0099344A" w:rsidRPr="0099344A">
        <w:rPr>
          <w:rFonts w:ascii="Arial" w:hAnsi="Arial" w:cs="Arial"/>
          <w:i/>
          <w:sz w:val="18"/>
          <w:szCs w:val="18"/>
        </w:rPr>
        <w:t>proyecto).</w:t>
      </w:r>
    </w:p>
    <w:tbl>
      <w:tblPr>
        <w:tblW w:w="10228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34"/>
        <w:gridCol w:w="567"/>
        <w:gridCol w:w="1985"/>
        <w:gridCol w:w="567"/>
        <w:gridCol w:w="1276"/>
        <w:gridCol w:w="1134"/>
        <w:gridCol w:w="567"/>
        <w:gridCol w:w="1134"/>
        <w:gridCol w:w="581"/>
        <w:gridCol w:w="7"/>
      </w:tblGrid>
      <w:tr w:rsidR="00B823C6" w:rsidRPr="001F727B" w14:paraId="2BC47F1D" w14:textId="77777777" w:rsidTr="001329EE">
        <w:trPr>
          <w:gridAfter w:val="1"/>
          <w:wAfter w:w="7" w:type="dxa"/>
          <w:trHeight w:val="284"/>
        </w:trPr>
        <w:tc>
          <w:tcPr>
            <w:tcW w:w="2410" w:type="dxa"/>
            <w:gridSpan w:val="2"/>
            <w:shd w:val="clear" w:color="auto" w:fill="AD142E"/>
            <w:vAlign w:val="center"/>
          </w:tcPr>
          <w:p w14:paraId="03EF3420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Nombre de la institución</w:t>
            </w:r>
          </w:p>
        </w:tc>
        <w:tc>
          <w:tcPr>
            <w:tcW w:w="4395" w:type="dxa"/>
            <w:gridSpan w:val="4"/>
            <w:shd w:val="clear" w:color="auto" w:fill="auto"/>
            <w:vAlign w:val="center"/>
          </w:tcPr>
          <w:p w14:paraId="0AAF52D8" w14:textId="77777777" w:rsidR="00B823C6" w:rsidRPr="0098705F" w:rsidRDefault="00B823C6" w:rsidP="0098705F">
            <w:pPr>
              <w:pStyle w:val="western"/>
              <w:spacing w:after="0"/>
              <w:rPr>
                <w:rFonts w:ascii="Arial" w:hAnsi="Arial" w:cs="Arial"/>
                <w:sz w:val="20"/>
                <w:szCs w:val="18"/>
                <w:lang w:val="es-ES"/>
              </w:rPr>
            </w:pPr>
          </w:p>
        </w:tc>
        <w:tc>
          <w:tcPr>
            <w:tcW w:w="1701" w:type="dxa"/>
            <w:gridSpan w:val="2"/>
            <w:shd w:val="clear" w:color="auto" w:fill="AD142E"/>
            <w:vAlign w:val="center"/>
          </w:tcPr>
          <w:p w14:paraId="0309EA2F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Nit</w:t>
            </w:r>
          </w:p>
        </w:tc>
        <w:tc>
          <w:tcPr>
            <w:tcW w:w="1715" w:type="dxa"/>
            <w:gridSpan w:val="2"/>
            <w:shd w:val="clear" w:color="auto" w:fill="auto"/>
            <w:vAlign w:val="center"/>
          </w:tcPr>
          <w:p w14:paraId="2E69CC04" w14:textId="77777777" w:rsidR="00B823C6" w:rsidRPr="006D16B8" w:rsidRDefault="00B823C6" w:rsidP="0098705F">
            <w:pPr>
              <w:pStyle w:val="western"/>
              <w:spacing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823C6" w:rsidRPr="001F727B" w14:paraId="082383EF" w14:textId="77777777" w:rsidTr="001329EE">
        <w:trPr>
          <w:gridAfter w:val="1"/>
          <w:wAfter w:w="7" w:type="dxa"/>
          <w:trHeight w:val="284"/>
        </w:trPr>
        <w:tc>
          <w:tcPr>
            <w:tcW w:w="2410" w:type="dxa"/>
            <w:gridSpan w:val="2"/>
            <w:shd w:val="clear" w:color="auto" w:fill="AD142E"/>
            <w:vAlign w:val="center"/>
          </w:tcPr>
          <w:p w14:paraId="2C4D34DB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 xml:space="preserve">Responsable </w:t>
            </w:r>
            <w:r w:rsidR="001329EE"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o</w:t>
            </w: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 xml:space="preserve"> contacto</w:t>
            </w:r>
          </w:p>
        </w:tc>
        <w:tc>
          <w:tcPr>
            <w:tcW w:w="4395" w:type="dxa"/>
            <w:gridSpan w:val="4"/>
            <w:shd w:val="clear" w:color="auto" w:fill="auto"/>
            <w:vAlign w:val="center"/>
          </w:tcPr>
          <w:p w14:paraId="28F18DAD" w14:textId="77777777" w:rsidR="00B823C6" w:rsidRPr="0098705F" w:rsidRDefault="00B823C6" w:rsidP="0098705F">
            <w:pPr>
              <w:pStyle w:val="western"/>
              <w:spacing w:after="0"/>
              <w:rPr>
                <w:rFonts w:ascii="Arial" w:hAnsi="Arial" w:cs="Arial"/>
                <w:sz w:val="20"/>
                <w:szCs w:val="18"/>
                <w:lang w:val="es-ES"/>
              </w:rPr>
            </w:pPr>
          </w:p>
        </w:tc>
        <w:tc>
          <w:tcPr>
            <w:tcW w:w="1701" w:type="dxa"/>
            <w:gridSpan w:val="2"/>
            <w:shd w:val="clear" w:color="auto" w:fill="AD142E"/>
            <w:vAlign w:val="center"/>
          </w:tcPr>
          <w:p w14:paraId="55D4F0B3" w14:textId="77777777" w:rsidR="00B823C6" w:rsidRPr="0098705F" w:rsidRDefault="0098705F" w:rsidP="0098705F">
            <w:pPr>
              <w:pStyle w:val="western"/>
              <w:spacing w:after="0"/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CC.</w:t>
            </w:r>
          </w:p>
        </w:tc>
        <w:tc>
          <w:tcPr>
            <w:tcW w:w="1715" w:type="dxa"/>
            <w:gridSpan w:val="2"/>
            <w:shd w:val="clear" w:color="auto" w:fill="auto"/>
            <w:vAlign w:val="center"/>
          </w:tcPr>
          <w:p w14:paraId="6522EE79" w14:textId="77777777" w:rsidR="00B823C6" w:rsidRPr="006D16B8" w:rsidRDefault="00B823C6" w:rsidP="0098705F">
            <w:pPr>
              <w:pStyle w:val="western"/>
              <w:spacing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823C6" w:rsidRPr="001F727B" w14:paraId="03115E3A" w14:textId="77777777" w:rsidTr="001329EE">
        <w:trPr>
          <w:gridAfter w:val="1"/>
          <w:wAfter w:w="7" w:type="dxa"/>
          <w:trHeight w:val="284"/>
        </w:trPr>
        <w:tc>
          <w:tcPr>
            <w:tcW w:w="2410" w:type="dxa"/>
            <w:gridSpan w:val="2"/>
            <w:shd w:val="clear" w:color="auto" w:fill="AD142E"/>
            <w:vAlign w:val="center"/>
          </w:tcPr>
          <w:p w14:paraId="5589117C" w14:textId="77777777" w:rsidR="00B823C6" w:rsidRPr="0098705F" w:rsidRDefault="0098705F" w:rsidP="0098705F">
            <w:pPr>
              <w:pStyle w:val="western"/>
              <w:spacing w:after="0"/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Dirección</w:t>
            </w:r>
          </w:p>
        </w:tc>
        <w:tc>
          <w:tcPr>
            <w:tcW w:w="4395" w:type="dxa"/>
            <w:gridSpan w:val="4"/>
            <w:shd w:val="clear" w:color="auto" w:fill="auto"/>
            <w:vAlign w:val="center"/>
          </w:tcPr>
          <w:p w14:paraId="06709B97" w14:textId="77777777" w:rsidR="00B823C6" w:rsidRPr="0098705F" w:rsidRDefault="00B823C6" w:rsidP="0098705F">
            <w:pPr>
              <w:pStyle w:val="western"/>
              <w:spacing w:after="0"/>
              <w:rPr>
                <w:rFonts w:ascii="Arial" w:hAnsi="Arial" w:cs="Arial"/>
                <w:sz w:val="20"/>
                <w:szCs w:val="18"/>
                <w:lang w:val="es-ES"/>
              </w:rPr>
            </w:pPr>
          </w:p>
        </w:tc>
        <w:tc>
          <w:tcPr>
            <w:tcW w:w="1701" w:type="dxa"/>
            <w:gridSpan w:val="2"/>
            <w:shd w:val="clear" w:color="auto" w:fill="AD142E"/>
            <w:vAlign w:val="center"/>
          </w:tcPr>
          <w:p w14:paraId="290DA5A8" w14:textId="77777777" w:rsidR="00B823C6" w:rsidRPr="0098705F" w:rsidRDefault="0098705F" w:rsidP="0098705F">
            <w:pPr>
              <w:pStyle w:val="western"/>
              <w:spacing w:after="0"/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Email</w:t>
            </w:r>
          </w:p>
        </w:tc>
        <w:tc>
          <w:tcPr>
            <w:tcW w:w="1715" w:type="dxa"/>
            <w:gridSpan w:val="2"/>
            <w:shd w:val="clear" w:color="auto" w:fill="auto"/>
            <w:vAlign w:val="center"/>
          </w:tcPr>
          <w:p w14:paraId="0B98E18C" w14:textId="77777777" w:rsidR="00B823C6" w:rsidRPr="006D16B8" w:rsidRDefault="00B823C6" w:rsidP="0098705F">
            <w:pPr>
              <w:pStyle w:val="western"/>
              <w:spacing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823C6" w:rsidRPr="001F727B" w14:paraId="0A4CBB6F" w14:textId="77777777" w:rsidTr="001329EE">
        <w:trPr>
          <w:gridAfter w:val="1"/>
          <w:wAfter w:w="7" w:type="dxa"/>
          <w:trHeight w:val="284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AD142E"/>
            <w:vAlign w:val="center"/>
          </w:tcPr>
          <w:p w14:paraId="4C588A8C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Teléfonos</w:t>
            </w:r>
          </w:p>
        </w:tc>
        <w:tc>
          <w:tcPr>
            <w:tcW w:w="439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7EE88" w14:textId="77777777" w:rsidR="00B823C6" w:rsidRPr="0098705F" w:rsidRDefault="00B823C6" w:rsidP="0098705F">
            <w:pPr>
              <w:pStyle w:val="western"/>
              <w:spacing w:after="0"/>
              <w:rPr>
                <w:rFonts w:ascii="Arial" w:hAnsi="Arial" w:cs="Arial"/>
                <w:sz w:val="20"/>
                <w:szCs w:val="18"/>
                <w:lang w:val="es-ES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D142E"/>
            <w:vAlign w:val="center"/>
          </w:tcPr>
          <w:p w14:paraId="4016C7CD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Fax</w:t>
            </w:r>
          </w:p>
        </w:tc>
        <w:tc>
          <w:tcPr>
            <w:tcW w:w="171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FBC8A2" w14:textId="77777777" w:rsidR="00B823C6" w:rsidRPr="006D16B8" w:rsidRDefault="00B823C6" w:rsidP="0098705F">
            <w:pPr>
              <w:pStyle w:val="western"/>
              <w:spacing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823C6" w:rsidRPr="001F727B" w14:paraId="146D7A95" w14:textId="77777777" w:rsidTr="001329EE">
        <w:trPr>
          <w:gridAfter w:val="1"/>
          <w:wAfter w:w="7" w:type="dxa"/>
          <w:trHeight w:val="284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AD142E"/>
            <w:vAlign w:val="center"/>
          </w:tcPr>
          <w:p w14:paraId="3CBF36DD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Ciudad</w:t>
            </w:r>
          </w:p>
        </w:tc>
        <w:tc>
          <w:tcPr>
            <w:tcW w:w="439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A89634" w14:textId="77777777" w:rsidR="00B823C6" w:rsidRPr="0098705F" w:rsidRDefault="00B823C6" w:rsidP="0098705F">
            <w:pPr>
              <w:pStyle w:val="western"/>
              <w:spacing w:after="0"/>
              <w:rPr>
                <w:rFonts w:ascii="Arial" w:hAnsi="Arial" w:cs="Arial"/>
                <w:sz w:val="20"/>
                <w:szCs w:val="18"/>
                <w:lang w:val="es-ES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D142E"/>
            <w:vAlign w:val="center"/>
          </w:tcPr>
          <w:p w14:paraId="7496FB2A" w14:textId="77777777" w:rsidR="00B823C6" w:rsidRPr="0098705F" w:rsidRDefault="0098705F" w:rsidP="0098705F">
            <w:pPr>
              <w:pStyle w:val="western"/>
              <w:spacing w:after="0"/>
              <w:rPr>
                <w:color w:val="FFFFFF" w:themeColor="background1"/>
                <w:sz w:val="20"/>
                <w:szCs w:val="18"/>
                <w:lang w:val="es-ES"/>
              </w:rPr>
            </w:pPr>
            <w:r w:rsidRPr="0098705F">
              <w:rPr>
                <w:rFonts w:ascii="Arial" w:hAnsi="Arial" w:cs="Arial"/>
                <w:color w:val="FFFFFF" w:themeColor="background1"/>
                <w:sz w:val="20"/>
                <w:szCs w:val="18"/>
                <w:lang w:val="es-ES"/>
              </w:rPr>
              <w:t>Departamento</w:t>
            </w:r>
          </w:p>
        </w:tc>
        <w:tc>
          <w:tcPr>
            <w:tcW w:w="171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E75E3" w14:textId="77777777" w:rsidR="00B823C6" w:rsidRPr="006D16B8" w:rsidRDefault="00B823C6" w:rsidP="0098705F">
            <w:pPr>
              <w:pStyle w:val="western"/>
              <w:spacing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823C6" w:rsidRPr="003C201D" w14:paraId="0C618752" w14:textId="77777777" w:rsidTr="0098705F">
        <w:trPr>
          <w:trHeight w:val="284"/>
        </w:trPr>
        <w:tc>
          <w:tcPr>
            <w:tcW w:w="102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70455EF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b/>
                <w:lang w:val="es-ES"/>
              </w:rPr>
            </w:pPr>
            <w:r w:rsidRPr="00951D1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ES"/>
              </w:rPr>
              <w:t xml:space="preserve">Tipo de entidad: </w:t>
            </w:r>
            <w:r w:rsidRPr="00951D19">
              <w:rPr>
                <w:rFonts w:ascii="Arial" w:hAnsi="Arial" w:cs="Arial"/>
                <w:i/>
                <w:color w:val="FFFFFF" w:themeColor="background1"/>
                <w:sz w:val="18"/>
                <w:szCs w:val="18"/>
                <w:lang w:val="es-ES"/>
              </w:rPr>
              <w:t>(Marque con X):</w:t>
            </w:r>
          </w:p>
        </w:tc>
      </w:tr>
      <w:tr w:rsidR="00B823C6" w:rsidRPr="003C201D" w14:paraId="1EAE231D" w14:textId="77777777" w:rsidTr="001329EE">
        <w:trPr>
          <w:trHeight w:val="306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9111EF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Universidad Pública</w:t>
            </w:r>
          </w:p>
        </w:tc>
        <w:tc>
          <w:tcPr>
            <w:tcW w:w="601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69B9B2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059A2A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Universidad Privada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F7EF16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9BF0D1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Entidad o Instituto Público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7242E3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7CEAD1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Empresa</w:t>
            </w:r>
          </w:p>
        </w:tc>
        <w:tc>
          <w:tcPr>
            <w:tcW w:w="588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48FA11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lang w:val="es-ES"/>
              </w:rPr>
            </w:pPr>
          </w:p>
        </w:tc>
      </w:tr>
      <w:tr w:rsidR="00B823C6" w:rsidRPr="003C201D" w14:paraId="585E8644" w14:textId="77777777" w:rsidTr="001329EE">
        <w:tc>
          <w:tcPr>
            <w:tcW w:w="2376" w:type="dxa"/>
            <w:shd w:val="clear" w:color="auto" w:fill="auto"/>
          </w:tcPr>
          <w:p w14:paraId="1985C736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Centro de Investigación Privado</w:t>
            </w:r>
          </w:p>
        </w:tc>
        <w:tc>
          <w:tcPr>
            <w:tcW w:w="601" w:type="dxa"/>
            <w:gridSpan w:val="2"/>
            <w:shd w:val="clear" w:color="auto" w:fill="auto"/>
            <w:vAlign w:val="center"/>
          </w:tcPr>
          <w:p w14:paraId="3C381485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985" w:type="dxa"/>
            <w:shd w:val="clear" w:color="auto" w:fill="auto"/>
          </w:tcPr>
          <w:p w14:paraId="4E780B1B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 xml:space="preserve">Centro de Desarrollo Tecnológico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E4EEE03" w14:textId="77777777" w:rsidR="00B823C6" w:rsidRPr="003C201D" w:rsidRDefault="00B823C6" w:rsidP="0098705F">
            <w:pPr>
              <w:pStyle w:val="western"/>
              <w:spacing w:before="0" w:beforeAutospacing="0" w:after="0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50DD5CF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Centro Empresarial o Gremio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ED0559E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9716C0E" w14:textId="77777777" w:rsidR="00B823C6" w:rsidRPr="003C201D" w:rsidRDefault="00B823C6" w:rsidP="0098705F">
            <w:pPr>
              <w:pStyle w:val="western"/>
              <w:spacing w:before="0" w:beforeAutospacing="0" w:after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3C201D">
              <w:rPr>
                <w:rFonts w:ascii="Arial" w:hAnsi="Arial" w:cs="Arial"/>
                <w:sz w:val="18"/>
                <w:szCs w:val="18"/>
                <w:lang w:val="es-ES"/>
              </w:rPr>
              <w:t>ONG</w:t>
            </w:r>
          </w:p>
        </w:tc>
        <w:tc>
          <w:tcPr>
            <w:tcW w:w="588" w:type="dxa"/>
            <w:gridSpan w:val="2"/>
            <w:shd w:val="clear" w:color="auto" w:fill="auto"/>
            <w:vAlign w:val="center"/>
          </w:tcPr>
          <w:p w14:paraId="0F4B573D" w14:textId="77777777" w:rsidR="00B823C6" w:rsidRPr="003C201D" w:rsidRDefault="00B823C6" w:rsidP="0098705F">
            <w:pPr>
              <w:pStyle w:val="western"/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</w:tbl>
    <w:p w14:paraId="3D51C701" w14:textId="77777777" w:rsidR="00B55E7C" w:rsidRPr="00A461FF" w:rsidRDefault="00B55E7C" w:rsidP="00FC4880">
      <w:pPr>
        <w:ind w:left="-709"/>
        <w:rPr>
          <w:rFonts w:ascii="Arial" w:hAnsi="Arial" w:cs="Arial"/>
          <w:b/>
          <w:sz w:val="20"/>
          <w:szCs w:val="20"/>
        </w:rPr>
      </w:pPr>
    </w:p>
    <w:p w14:paraId="054C4536" w14:textId="77777777" w:rsidR="00AF4919" w:rsidRPr="00B9473A" w:rsidRDefault="00AF4919" w:rsidP="00FC4880">
      <w:pPr>
        <w:pStyle w:val="Prrafodelista"/>
        <w:numPr>
          <w:ilvl w:val="0"/>
          <w:numId w:val="2"/>
        </w:numPr>
        <w:ind w:left="-709" w:right="-376" w:firstLine="0"/>
        <w:jc w:val="both"/>
        <w:rPr>
          <w:rFonts w:ascii="Arial" w:hAnsi="Arial" w:cs="Arial"/>
          <w:i/>
          <w:sz w:val="18"/>
          <w:szCs w:val="18"/>
        </w:rPr>
      </w:pPr>
      <w:r w:rsidRPr="00AF4919">
        <w:rPr>
          <w:rFonts w:ascii="Arial" w:hAnsi="Arial" w:cs="Arial"/>
          <w:b/>
          <w:sz w:val="20"/>
          <w:szCs w:val="20"/>
        </w:rPr>
        <w:t>PRESUPUESTO</w:t>
      </w:r>
      <w:r w:rsidR="00B9473A">
        <w:rPr>
          <w:rFonts w:ascii="Arial" w:hAnsi="Arial" w:cs="Arial"/>
          <w:b/>
          <w:sz w:val="20"/>
          <w:szCs w:val="20"/>
        </w:rPr>
        <w:t xml:space="preserve"> </w:t>
      </w:r>
      <w:r w:rsidR="00B9473A">
        <w:rPr>
          <w:rFonts w:ascii="Arial" w:hAnsi="Arial" w:cs="Arial"/>
          <w:i/>
          <w:sz w:val="18"/>
          <w:szCs w:val="18"/>
        </w:rPr>
        <w:t xml:space="preserve">(Diligencie </w:t>
      </w:r>
      <w:r w:rsidR="0098705F">
        <w:rPr>
          <w:rFonts w:ascii="Arial" w:hAnsi="Arial" w:cs="Arial"/>
          <w:i/>
          <w:sz w:val="18"/>
          <w:szCs w:val="18"/>
        </w:rPr>
        <w:t xml:space="preserve">la </w:t>
      </w:r>
      <w:r w:rsidR="0098705F" w:rsidRPr="00B9473A">
        <w:rPr>
          <w:rFonts w:ascii="Arial" w:hAnsi="Arial" w:cs="Arial"/>
          <w:i/>
          <w:sz w:val="18"/>
          <w:szCs w:val="18"/>
        </w:rPr>
        <w:t>siguiente</w:t>
      </w:r>
      <w:r w:rsidR="00B9473A" w:rsidRPr="00B9473A">
        <w:rPr>
          <w:rFonts w:ascii="Arial" w:hAnsi="Arial" w:cs="Arial"/>
          <w:i/>
          <w:sz w:val="18"/>
          <w:szCs w:val="18"/>
        </w:rPr>
        <w:t xml:space="preserve"> </w:t>
      </w:r>
      <w:r w:rsidR="0098705F" w:rsidRPr="00B9473A">
        <w:rPr>
          <w:rFonts w:ascii="Arial" w:hAnsi="Arial" w:cs="Arial"/>
          <w:i/>
          <w:sz w:val="18"/>
          <w:szCs w:val="18"/>
        </w:rPr>
        <w:t>tabla de</w:t>
      </w:r>
      <w:r w:rsidR="00B9473A" w:rsidRPr="00B9473A">
        <w:rPr>
          <w:rFonts w:ascii="Arial" w:hAnsi="Arial" w:cs="Arial"/>
          <w:i/>
          <w:sz w:val="18"/>
          <w:szCs w:val="18"/>
        </w:rPr>
        <w:t xml:space="preserve"> acuerdo al número de entidades proponentes y participa</w:t>
      </w:r>
      <w:r w:rsidR="00B9473A">
        <w:rPr>
          <w:rFonts w:ascii="Arial" w:hAnsi="Arial" w:cs="Arial"/>
          <w:i/>
          <w:sz w:val="18"/>
          <w:szCs w:val="18"/>
        </w:rPr>
        <w:t xml:space="preserve">ntes, de ser necesario expanda </w:t>
      </w:r>
      <w:r w:rsidR="00B9473A" w:rsidRPr="00B9473A">
        <w:rPr>
          <w:rFonts w:ascii="Arial" w:hAnsi="Arial" w:cs="Arial"/>
          <w:i/>
          <w:sz w:val="18"/>
          <w:szCs w:val="18"/>
        </w:rPr>
        <w:t>l</w:t>
      </w:r>
      <w:r w:rsidR="00B9473A">
        <w:rPr>
          <w:rFonts w:ascii="Arial" w:hAnsi="Arial" w:cs="Arial"/>
          <w:i/>
          <w:sz w:val="18"/>
          <w:szCs w:val="18"/>
        </w:rPr>
        <w:t>a misma</w:t>
      </w:r>
      <w:r w:rsidR="00B9473A" w:rsidRPr="00B9473A">
        <w:rPr>
          <w:rFonts w:ascii="Arial" w:hAnsi="Arial" w:cs="Arial"/>
          <w:i/>
          <w:sz w:val="18"/>
          <w:szCs w:val="18"/>
        </w:rPr>
        <w:t>)</w:t>
      </w:r>
    </w:p>
    <w:p w14:paraId="5A07E5E8" w14:textId="77777777" w:rsidR="00793EF2" w:rsidRPr="0098705F" w:rsidRDefault="00AF4919" w:rsidP="00FC4880">
      <w:pPr>
        <w:keepNext/>
        <w:ind w:left="-709"/>
        <w:jc w:val="center"/>
        <w:rPr>
          <w:rFonts w:ascii="Arial" w:hAnsi="Arial" w:cs="Arial"/>
          <w:b/>
          <w:color w:val="000000"/>
          <w:sz w:val="20"/>
          <w:szCs w:val="18"/>
        </w:rPr>
      </w:pPr>
      <w:r w:rsidRPr="0098705F">
        <w:rPr>
          <w:rFonts w:ascii="Arial" w:hAnsi="Arial" w:cs="Arial"/>
          <w:b/>
          <w:color w:val="000000"/>
          <w:sz w:val="20"/>
          <w:szCs w:val="18"/>
        </w:rPr>
        <w:t>Pre</w:t>
      </w:r>
      <w:r w:rsidR="0098705F">
        <w:rPr>
          <w:rFonts w:ascii="Arial" w:hAnsi="Arial" w:cs="Arial"/>
          <w:b/>
          <w:color w:val="000000"/>
          <w:sz w:val="20"/>
          <w:szCs w:val="18"/>
        </w:rPr>
        <w:t>supuesto Global (en miles de $)</w:t>
      </w:r>
    </w:p>
    <w:p w14:paraId="7C0BE572" w14:textId="77777777" w:rsidR="00C36853" w:rsidRDefault="00C36853" w:rsidP="00FC4880">
      <w:pPr>
        <w:keepNext/>
        <w:ind w:left="-709"/>
        <w:jc w:val="center"/>
        <w:rPr>
          <w:rFonts w:ascii="Arial" w:hAnsi="Arial" w:cs="Arial"/>
          <w:i/>
          <w:color w:val="000000"/>
          <w:sz w:val="20"/>
          <w:szCs w:val="18"/>
        </w:rPr>
      </w:pPr>
    </w:p>
    <w:tbl>
      <w:tblPr>
        <w:tblStyle w:val="Tablaconcuadrcula"/>
        <w:tblW w:w="10270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836"/>
        <w:gridCol w:w="1134"/>
        <w:gridCol w:w="992"/>
        <w:gridCol w:w="992"/>
        <w:gridCol w:w="1134"/>
        <w:gridCol w:w="992"/>
        <w:gridCol w:w="1134"/>
        <w:gridCol w:w="1056"/>
      </w:tblGrid>
      <w:tr w:rsidR="00C43399" w14:paraId="0AC59880" w14:textId="77777777" w:rsidTr="00C43399">
        <w:trPr>
          <w:trHeight w:val="407"/>
          <w:tblHeader/>
        </w:trPr>
        <w:tc>
          <w:tcPr>
            <w:tcW w:w="2836" w:type="dxa"/>
            <w:vMerge w:val="restart"/>
            <w:shd w:val="clear" w:color="auto" w:fill="AD142E"/>
            <w:vAlign w:val="center"/>
          </w:tcPr>
          <w:p w14:paraId="6F6E4364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RUBRO</w:t>
            </w:r>
          </w:p>
        </w:tc>
        <w:tc>
          <w:tcPr>
            <w:tcW w:w="3118" w:type="dxa"/>
            <w:gridSpan w:val="3"/>
            <w:shd w:val="clear" w:color="auto" w:fill="AD142E"/>
            <w:vAlign w:val="center"/>
          </w:tcPr>
          <w:p w14:paraId="741C52A1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RECURSOS INTERNOS</w:t>
            </w:r>
          </w:p>
        </w:tc>
        <w:tc>
          <w:tcPr>
            <w:tcW w:w="2126" w:type="dxa"/>
            <w:gridSpan w:val="2"/>
            <w:shd w:val="clear" w:color="auto" w:fill="AD142E"/>
            <w:vAlign w:val="center"/>
          </w:tcPr>
          <w:p w14:paraId="7D9ADBB4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RECURSOS EXTERNOS</w:t>
            </w:r>
          </w:p>
          <w:p w14:paraId="38EB73EA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ENTIDAD 1</w:t>
            </w:r>
          </w:p>
        </w:tc>
        <w:tc>
          <w:tcPr>
            <w:tcW w:w="2190" w:type="dxa"/>
            <w:gridSpan w:val="2"/>
            <w:shd w:val="clear" w:color="auto" w:fill="AD142E"/>
            <w:vAlign w:val="center"/>
          </w:tcPr>
          <w:p w14:paraId="3BCAA4A9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RECURSOS EXTERNOS</w:t>
            </w:r>
          </w:p>
          <w:p w14:paraId="681BBA43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  <w:r w:rsidRPr="00CB0C05"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  <w:t>ENTIDAD 2</w:t>
            </w:r>
          </w:p>
        </w:tc>
      </w:tr>
      <w:tr w:rsidR="003B2CB1" w14:paraId="5B36B0C3" w14:textId="77777777" w:rsidTr="00C43399">
        <w:trPr>
          <w:trHeight w:val="141"/>
          <w:tblHeader/>
        </w:trPr>
        <w:tc>
          <w:tcPr>
            <w:tcW w:w="2836" w:type="dxa"/>
            <w:vMerge/>
            <w:shd w:val="clear" w:color="auto" w:fill="AD142E"/>
            <w:vAlign w:val="center"/>
          </w:tcPr>
          <w:p w14:paraId="59781926" w14:textId="77777777" w:rsidR="007850E2" w:rsidRPr="00CB0C05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14:paraId="6F69BEEA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CENTRAL</w:t>
            </w:r>
          </w:p>
        </w:tc>
        <w:tc>
          <w:tcPr>
            <w:tcW w:w="992" w:type="dxa"/>
            <w:shd w:val="clear" w:color="auto" w:fill="AD142E"/>
            <w:vAlign w:val="center"/>
          </w:tcPr>
          <w:p w14:paraId="46CDF75E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EXC. FACULTAD</w:t>
            </w:r>
          </w:p>
        </w:tc>
        <w:tc>
          <w:tcPr>
            <w:tcW w:w="992" w:type="dxa"/>
            <w:shd w:val="clear" w:color="auto" w:fill="AD142E"/>
            <w:vAlign w:val="center"/>
          </w:tcPr>
          <w:p w14:paraId="66979B66" w14:textId="77777777" w:rsidR="007850E2" w:rsidRPr="00F1422C" w:rsidRDefault="00372859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 xml:space="preserve">$ </w:t>
            </w:r>
            <w:r w:rsidR="007850E2"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ESPECIE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131987B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EFECTIVO</w:t>
            </w:r>
          </w:p>
        </w:tc>
        <w:tc>
          <w:tcPr>
            <w:tcW w:w="992" w:type="dxa"/>
            <w:shd w:val="clear" w:color="auto" w:fill="AD142E"/>
            <w:vAlign w:val="center"/>
          </w:tcPr>
          <w:p w14:paraId="46B38D43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ESPECIE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713F105D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EFECTIVO</w:t>
            </w:r>
          </w:p>
        </w:tc>
        <w:tc>
          <w:tcPr>
            <w:tcW w:w="1056" w:type="dxa"/>
            <w:shd w:val="clear" w:color="auto" w:fill="AD142E"/>
            <w:vAlign w:val="center"/>
          </w:tcPr>
          <w:p w14:paraId="1B63B580" w14:textId="77777777" w:rsidR="007850E2" w:rsidRPr="00F1422C" w:rsidRDefault="007850E2" w:rsidP="0098705F">
            <w:pPr>
              <w:keepNext/>
              <w:jc w:val="center"/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</w:pPr>
            <w:r w:rsidRPr="00F1422C">
              <w:rPr>
                <w:rFonts w:ascii="Arial" w:hAnsi="Arial" w:cs="Arial"/>
                <w:b/>
                <w:i/>
                <w:color w:val="FFFFFF" w:themeColor="background1"/>
                <w:sz w:val="14"/>
                <w:szCs w:val="14"/>
              </w:rPr>
              <w:t>$ ESPECIE</w:t>
            </w:r>
          </w:p>
        </w:tc>
      </w:tr>
      <w:tr w:rsidR="003B2CB1" w14:paraId="54C95038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5C280AB2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Honorarios e incentivos a docentes invitados</w:t>
            </w:r>
          </w:p>
        </w:tc>
        <w:tc>
          <w:tcPr>
            <w:tcW w:w="1134" w:type="dxa"/>
            <w:vAlign w:val="center"/>
          </w:tcPr>
          <w:p w14:paraId="072F310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8795FCB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35CBEB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80C853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3602F14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BFAFBC4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56995E73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70CD189E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4A176A81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Personal</w:t>
            </w:r>
          </w:p>
        </w:tc>
        <w:tc>
          <w:tcPr>
            <w:tcW w:w="1134" w:type="dxa"/>
            <w:vAlign w:val="center"/>
          </w:tcPr>
          <w:p w14:paraId="7F5DC1DB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AE2FD7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121E73E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CB0ED6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A910F0A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9FAF0E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1AF980C0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6B423801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0736618F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Materiales y suministros</w:t>
            </w:r>
          </w:p>
        </w:tc>
        <w:tc>
          <w:tcPr>
            <w:tcW w:w="1134" w:type="dxa"/>
            <w:vAlign w:val="center"/>
          </w:tcPr>
          <w:p w14:paraId="4C495DA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59B8E90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BB9068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43D19B3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70FD6FE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5B7CEE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578A2F37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38E244A0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666B7533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Fotocopias, impresos y publicaciones</w:t>
            </w:r>
          </w:p>
        </w:tc>
        <w:tc>
          <w:tcPr>
            <w:tcW w:w="1134" w:type="dxa"/>
            <w:vAlign w:val="center"/>
          </w:tcPr>
          <w:p w14:paraId="437C02AA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77F052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EF4A6DE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AB2715B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AB3A0A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827E6F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3DD53F18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5EC9800E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5B6F7DD9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 xml:space="preserve">Arrendamientos (alquiler sonido, tarima, </w:t>
            </w:r>
            <w:proofErr w:type="spellStart"/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etc</w:t>
            </w:r>
            <w:proofErr w:type="spellEnd"/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 xml:space="preserve">) </w:t>
            </w:r>
          </w:p>
        </w:tc>
        <w:tc>
          <w:tcPr>
            <w:tcW w:w="1134" w:type="dxa"/>
            <w:vAlign w:val="center"/>
          </w:tcPr>
          <w:p w14:paraId="5F3BD1D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EED19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8EA900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9A51D89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E6AF04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791AA84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3A475D0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6B8A24C1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73428C19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Transporte (pasajes aéreos y/o terrestres)</w:t>
            </w:r>
          </w:p>
        </w:tc>
        <w:tc>
          <w:tcPr>
            <w:tcW w:w="1134" w:type="dxa"/>
            <w:vAlign w:val="center"/>
          </w:tcPr>
          <w:p w14:paraId="5B059451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017BD5F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9C8A61A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198FCF4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52CE506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65ADC7E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36C981ED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2756C61E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2DB10124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Apoyo logístico a eventos académicos (alojamiento, atención integral: desayunos, refrigerios, almuerzos, cenas)</w:t>
            </w:r>
          </w:p>
        </w:tc>
        <w:tc>
          <w:tcPr>
            <w:tcW w:w="1134" w:type="dxa"/>
            <w:vAlign w:val="center"/>
          </w:tcPr>
          <w:p w14:paraId="7A8593D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184E60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278CB59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F1DC91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4B8FE5A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02B1F6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1A722088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5E2B63BD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46FB3607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 xml:space="preserve">Servicios técnicos y logísticos </w:t>
            </w:r>
          </w:p>
        </w:tc>
        <w:tc>
          <w:tcPr>
            <w:tcW w:w="1134" w:type="dxa"/>
            <w:vAlign w:val="center"/>
          </w:tcPr>
          <w:p w14:paraId="2E548F2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D0562A6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2A66813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F37EC9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C53D5B7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73A8826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7B85FC4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B2CB1" w14:paraId="34EC7533" w14:textId="77777777" w:rsidTr="00C43399">
        <w:trPr>
          <w:trHeight w:val="284"/>
        </w:trPr>
        <w:tc>
          <w:tcPr>
            <w:tcW w:w="2836" w:type="dxa"/>
            <w:vAlign w:val="center"/>
          </w:tcPr>
          <w:p w14:paraId="419E3BED" w14:textId="77777777" w:rsidR="007850E2" w:rsidRPr="00DA0B05" w:rsidRDefault="007850E2" w:rsidP="00C43399">
            <w:pPr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</w:pPr>
            <w:r w:rsidRPr="00DA0B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s-ES" w:eastAsia="es-CO" w:bidi="ar-SA"/>
              </w:rPr>
              <w:t>Publicidad</w:t>
            </w:r>
          </w:p>
        </w:tc>
        <w:tc>
          <w:tcPr>
            <w:tcW w:w="1134" w:type="dxa"/>
            <w:vAlign w:val="center"/>
          </w:tcPr>
          <w:p w14:paraId="6E6DCD02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55EC4B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FAE0F47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38CEC5C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0546FE6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2558260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056" w:type="dxa"/>
            <w:vAlign w:val="center"/>
          </w:tcPr>
          <w:p w14:paraId="65778314" w14:textId="77777777" w:rsidR="007850E2" w:rsidRPr="00C43399" w:rsidRDefault="007850E2" w:rsidP="0098705F">
            <w:pPr>
              <w:keepNext/>
              <w:jc w:val="center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</w:tr>
      <w:tr w:rsidR="003B2CB1" w14:paraId="52012A57" w14:textId="77777777" w:rsidTr="00C43399">
        <w:trPr>
          <w:trHeight w:val="141"/>
        </w:trPr>
        <w:tc>
          <w:tcPr>
            <w:tcW w:w="2836" w:type="dxa"/>
            <w:shd w:val="clear" w:color="auto" w:fill="AD142E"/>
            <w:vAlign w:val="center"/>
          </w:tcPr>
          <w:p w14:paraId="6E5904AF" w14:textId="77777777" w:rsidR="00DE2A33" w:rsidRPr="006C2767" w:rsidRDefault="00DE2A33" w:rsidP="0098705F">
            <w:pPr>
              <w:jc w:val="right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18"/>
                <w:szCs w:val="18"/>
                <w:lang w:val="es-ES" w:eastAsia="es-CO" w:bidi="ar-SA"/>
              </w:rPr>
            </w:pPr>
            <w:r w:rsidRPr="006C2767"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18"/>
                <w:szCs w:val="18"/>
                <w:lang w:val="es-ES" w:eastAsia="es-CO" w:bidi="ar-SA"/>
              </w:rPr>
              <w:t>Total</w:t>
            </w:r>
          </w:p>
        </w:tc>
        <w:tc>
          <w:tcPr>
            <w:tcW w:w="1134" w:type="dxa"/>
            <w:shd w:val="clear" w:color="auto" w:fill="AD142E"/>
          </w:tcPr>
          <w:p w14:paraId="6815A1A3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992" w:type="dxa"/>
            <w:shd w:val="clear" w:color="auto" w:fill="AD142E"/>
          </w:tcPr>
          <w:p w14:paraId="20E6D1FE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992" w:type="dxa"/>
            <w:shd w:val="clear" w:color="auto" w:fill="AD142E"/>
          </w:tcPr>
          <w:p w14:paraId="5212C6B4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1134" w:type="dxa"/>
            <w:shd w:val="clear" w:color="auto" w:fill="AD142E"/>
          </w:tcPr>
          <w:p w14:paraId="355DC188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992" w:type="dxa"/>
            <w:shd w:val="clear" w:color="auto" w:fill="AD142E"/>
          </w:tcPr>
          <w:p w14:paraId="68D64596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1134" w:type="dxa"/>
            <w:shd w:val="clear" w:color="auto" w:fill="AD142E"/>
          </w:tcPr>
          <w:p w14:paraId="7F387AC2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  <w:tc>
          <w:tcPr>
            <w:tcW w:w="1056" w:type="dxa"/>
            <w:shd w:val="clear" w:color="auto" w:fill="AD142E"/>
          </w:tcPr>
          <w:p w14:paraId="34CA5A91" w14:textId="77777777" w:rsidR="00DE2A33" w:rsidRPr="006C2767" w:rsidRDefault="00DE2A33" w:rsidP="0098705F">
            <w:pPr>
              <w:keepNext/>
              <w:jc w:val="center"/>
              <w:rPr>
                <w:rFonts w:ascii="Arial" w:hAnsi="Arial" w:cs="Arial"/>
                <w:i/>
                <w:color w:val="FFFFFF" w:themeColor="background1"/>
                <w:sz w:val="20"/>
                <w:szCs w:val="18"/>
              </w:rPr>
            </w:pPr>
          </w:p>
        </w:tc>
      </w:tr>
    </w:tbl>
    <w:p w14:paraId="11C23841" w14:textId="77777777" w:rsidR="00B9473A" w:rsidRDefault="00B9473A" w:rsidP="00C43399">
      <w:pPr>
        <w:autoSpaceDE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62F4D7A0" w14:textId="77777777" w:rsidR="002805A0" w:rsidRDefault="00875FF3" w:rsidP="00C43399">
      <w:pPr>
        <w:autoSpaceDE w:val="0"/>
        <w:adjustRightInd w:val="0"/>
        <w:ind w:left="-709" w:right="-660"/>
        <w:jc w:val="both"/>
        <w:rPr>
          <w:rFonts w:ascii="Arial" w:hAnsi="Arial" w:cs="Arial"/>
          <w:i/>
          <w:sz w:val="20"/>
          <w:szCs w:val="20"/>
        </w:rPr>
      </w:pPr>
      <w:r w:rsidRPr="00DB2ACA">
        <w:rPr>
          <w:rFonts w:ascii="Arial" w:hAnsi="Arial" w:cs="Arial"/>
          <w:i/>
          <w:sz w:val="20"/>
          <w:szCs w:val="20"/>
        </w:rPr>
        <w:lastRenderedPageBreak/>
        <w:t xml:space="preserve">Para la planeación presupuestal se recomienda </w:t>
      </w:r>
      <w:r w:rsidR="00AD4D42">
        <w:rPr>
          <w:rFonts w:ascii="Arial" w:hAnsi="Arial" w:cs="Arial"/>
          <w:i/>
          <w:sz w:val="20"/>
          <w:szCs w:val="20"/>
        </w:rPr>
        <w:t xml:space="preserve">realizar </w:t>
      </w:r>
      <w:r w:rsidRPr="00DB2ACA">
        <w:rPr>
          <w:rFonts w:ascii="Arial" w:hAnsi="Arial" w:cs="Arial"/>
          <w:i/>
          <w:sz w:val="20"/>
          <w:szCs w:val="20"/>
        </w:rPr>
        <w:t>las cotizaciones previas</w:t>
      </w:r>
      <w:r w:rsidR="00AD4D42">
        <w:rPr>
          <w:rFonts w:ascii="Arial" w:hAnsi="Arial" w:cs="Arial"/>
          <w:i/>
          <w:sz w:val="20"/>
          <w:szCs w:val="20"/>
        </w:rPr>
        <w:t>,</w:t>
      </w:r>
      <w:r w:rsidRPr="00DB2ACA">
        <w:rPr>
          <w:rFonts w:ascii="Arial" w:hAnsi="Arial" w:cs="Arial"/>
          <w:i/>
          <w:sz w:val="20"/>
          <w:szCs w:val="20"/>
        </w:rPr>
        <w:t xml:space="preserve"> de acuerdo a los requerimientos del </w:t>
      </w:r>
      <w:r w:rsidR="00CD71BA" w:rsidRPr="00DB2ACA">
        <w:rPr>
          <w:rFonts w:ascii="Arial" w:hAnsi="Arial" w:cs="Arial"/>
          <w:i/>
          <w:sz w:val="20"/>
          <w:szCs w:val="20"/>
        </w:rPr>
        <w:t xml:space="preserve">curso, seminario o </w:t>
      </w:r>
      <w:r w:rsidRPr="00DB2ACA">
        <w:rPr>
          <w:rFonts w:ascii="Arial" w:hAnsi="Arial" w:cs="Arial"/>
          <w:i/>
          <w:sz w:val="20"/>
          <w:szCs w:val="20"/>
        </w:rPr>
        <w:t>evento. Para garantizar el cubrimiento de los costos, se deben gestionar los recursos necesarios o determinar el valor de la inscripción y número de participantes,</w:t>
      </w:r>
      <w:r w:rsidR="00CD71BA" w:rsidRPr="00DB2ACA">
        <w:rPr>
          <w:rFonts w:ascii="Arial" w:hAnsi="Arial" w:cs="Arial"/>
          <w:i/>
          <w:sz w:val="20"/>
          <w:szCs w:val="20"/>
        </w:rPr>
        <w:t xml:space="preserve"> (si se </w:t>
      </w:r>
      <w:r w:rsidR="00C43399" w:rsidRPr="00DB2ACA">
        <w:rPr>
          <w:rFonts w:ascii="Arial" w:hAnsi="Arial" w:cs="Arial"/>
          <w:i/>
          <w:sz w:val="20"/>
          <w:szCs w:val="20"/>
        </w:rPr>
        <w:t>requiere) contemplando</w:t>
      </w:r>
      <w:r w:rsidRPr="00DB2ACA">
        <w:rPr>
          <w:rFonts w:ascii="Arial" w:hAnsi="Arial" w:cs="Arial"/>
          <w:i/>
          <w:sz w:val="20"/>
          <w:szCs w:val="20"/>
        </w:rPr>
        <w:t xml:space="preserve"> los descuentos que la Universidad normatizó, de tal forma que s</w:t>
      </w:r>
      <w:r w:rsidR="00E306F2">
        <w:rPr>
          <w:rFonts w:ascii="Arial" w:hAnsi="Arial" w:cs="Arial"/>
          <w:i/>
          <w:sz w:val="20"/>
          <w:szCs w:val="20"/>
        </w:rPr>
        <w:t>e busque el punto de equilibrio.</w:t>
      </w:r>
    </w:p>
    <w:p w14:paraId="6600EFF0" w14:textId="77777777" w:rsidR="006B4A11" w:rsidRDefault="006B4A11" w:rsidP="00C43399">
      <w:pPr>
        <w:autoSpaceDE w:val="0"/>
        <w:adjustRightInd w:val="0"/>
        <w:ind w:left="-709" w:right="-660"/>
        <w:jc w:val="both"/>
        <w:rPr>
          <w:rFonts w:ascii="Arial" w:hAnsi="Arial" w:cs="Arial"/>
          <w:i/>
          <w:sz w:val="20"/>
          <w:szCs w:val="20"/>
        </w:rPr>
      </w:pPr>
    </w:p>
    <w:sectPr w:rsidR="006B4A11" w:rsidSect="00C433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426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FA4BE6" w14:textId="77777777" w:rsidR="00527F88" w:rsidRDefault="00527F88" w:rsidP="00356596">
      <w:r>
        <w:separator/>
      </w:r>
    </w:p>
  </w:endnote>
  <w:endnote w:type="continuationSeparator" w:id="0">
    <w:p w14:paraId="2C9AB467" w14:textId="77777777" w:rsidR="00527F88" w:rsidRDefault="00527F88" w:rsidP="00356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Formata LightCondensed">
    <w:altName w:val="Arial"/>
    <w:charset w:val="00"/>
    <w:family w:val="swiss"/>
    <w:pitch w:val="variable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E6693B" w14:textId="77777777" w:rsidR="00B0611C" w:rsidRDefault="00B0611C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66083" w14:textId="77777777" w:rsidR="00BF6F19" w:rsidRPr="00BF6F19" w:rsidRDefault="00BF6F19" w:rsidP="00BF6F19">
    <w:pPr>
      <w:jc w:val="center"/>
      <w:rPr>
        <w:rFonts w:asciiTheme="minorHAnsi" w:eastAsiaTheme="minorHAnsi" w:hAnsiTheme="minorHAnsi" w:cstheme="minorBidi"/>
        <w:kern w:val="0"/>
        <w:sz w:val="18"/>
        <w:szCs w:val="18"/>
        <w:lang w:eastAsia="en-US" w:bidi="ar-SA"/>
      </w:rPr>
    </w:pPr>
    <w:r w:rsidRPr="00BF6F19">
      <w:rPr>
        <w:rFonts w:asciiTheme="minorHAnsi" w:eastAsiaTheme="minorHAnsi" w:hAnsiTheme="minorHAnsi" w:cstheme="minorBidi"/>
        <w:kern w:val="0"/>
        <w:sz w:val="18"/>
        <w:szCs w:val="18"/>
        <w:lang w:eastAsia="en-US" w:bidi="ar-SA"/>
      </w:rPr>
      <w:t>Vigilada Mineducación</w:t>
    </w:r>
  </w:p>
  <w:p w14:paraId="30017970" w14:textId="77777777" w:rsidR="003B57D6" w:rsidRDefault="003B57D6" w:rsidP="00356596">
    <w:pPr>
      <w:pStyle w:val="Piedepgina"/>
      <w:jc w:val="center"/>
    </w:pPr>
    <w:r>
      <w:rPr>
        <w:sz w:val="18"/>
        <w:szCs w:val="18"/>
      </w:rPr>
      <w:t xml:space="preserve">La versión vigente y controlada de este documento, solo podrá ser consultada a través del sitio web Institucional </w:t>
    </w:r>
    <w:hyperlink r:id="rId1" w:history="1">
      <w:r>
        <w:rPr>
          <w:sz w:val="18"/>
          <w:szCs w:val="18"/>
        </w:rPr>
        <w:t>www.usco.edu.co</w:t>
      </w:r>
    </w:hyperlink>
    <w:r>
      <w:rPr>
        <w:sz w:val="18"/>
        <w:szCs w:val="18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9A4F7B" w14:textId="77777777" w:rsidR="00B0611C" w:rsidRDefault="00B0611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981A42" w14:textId="77777777" w:rsidR="00527F88" w:rsidRDefault="00527F88" w:rsidP="00356596">
      <w:r>
        <w:separator/>
      </w:r>
    </w:p>
  </w:footnote>
  <w:footnote w:type="continuationSeparator" w:id="0">
    <w:p w14:paraId="4D0BFDB2" w14:textId="77777777" w:rsidR="00527F88" w:rsidRDefault="00527F88" w:rsidP="00356596">
      <w:r>
        <w:continuationSeparator/>
      </w:r>
    </w:p>
  </w:footnote>
  <w:footnote w:id="1">
    <w:p w14:paraId="5263BADC" w14:textId="77777777" w:rsidR="00C24095" w:rsidRPr="0098705F" w:rsidRDefault="00C24095" w:rsidP="00C43399">
      <w:pPr>
        <w:pStyle w:val="Textonotapie"/>
        <w:ind w:left="-709" w:right="-660" w:firstLine="0"/>
        <w:jc w:val="both"/>
        <w:rPr>
          <w:rFonts w:ascii="Arial" w:hAnsi="Arial" w:cs="Arial"/>
          <w:sz w:val="16"/>
          <w:szCs w:val="16"/>
        </w:rPr>
      </w:pPr>
      <w:r w:rsidRPr="0098705F">
        <w:rPr>
          <w:rStyle w:val="Refdenotaalpie"/>
          <w:rFonts w:ascii="Arial" w:hAnsi="Arial" w:cs="Arial"/>
          <w:sz w:val="16"/>
          <w:szCs w:val="16"/>
        </w:rPr>
        <w:footnoteRef/>
      </w:r>
      <w:r w:rsidRPr="0098705F">
        <w:rPr>
          <w:rFonts w:ascii="Arial" w:hAnsi="Arial" w:cs="Arial"/>
          <w:sz w:val="16"/>
          <w:szCs w:val="16"/>
        </w:rPr>
        <w:t xml:space="preserve"> Actividad cultural: Se caracterizan porque no tienen costo para los participantes y son actividades recurrentes sin una fecha de terminación definida.</w:t>
      </w:r>
    </w:p>
  </w:footnote>
  <w:footnote w:id="2">
    <w:p w14:paraId="57047764" w14:textId="77777777" w:rsidR="004A2E18" w:rsidRPr="0098705F" w:rsidRDefault="004A2E18" w:rsidP="00C43399">
      <w:pPr>
        <w:pStyle w:val="Textonotapie"/>
        <w:ind w:left="-709" w:right="-660" w:firstLine="0"/>
        <w:jc w:val="both"/>
        <w:rPr>
          <w:rFonts w:ascii="Arial" w:hAnsi="Arial" w:cs="Arial"/>
          <w:sz w:val="16"/>
          <w:szCs w:val="16"/>
        </w:rPr>
      </w:pPr>
      <w:r w:rsidRPr="0098705F">
        <w:rPr>
          <w:rStyle w:val="Refdenotaalpie"/>
          <w:rFonts w:ascii="Arial" w:hAnsi="Arial" w:cs="Arial"/>
          <w:sz w:val="16"/>
          <w:szCs w:val="16"/>
        </w:rPr>
        <w:footnoteRef/>
      </w:r>
      <w:r w:rsidRPr="0098705F">
        <w:rPr>
          <w:rFonts w:ascii="Arial" w:hAnsi="Arial" w:cs="Arial"/>
          <w:sz w:val="16"/>
          <w:szCs w:val="16"/>
        </w:rPr>
        <w:t xml:space="preserve"> Actividades de formación continua: Cuya duración sea mínimo de 16 horas (cursos, talleres), los diplomados (duración </w:t>
      </w:r>
      <w:r w:rsidR="003D1746" w:rsidRPr="0098705F">
        <w:rPr>
          <w:rFonts w:ascii="Arial" w:hAnsi="Arial" w:cs="Arial"/>
          <w:sz w:val="16"/>
          <w:szCs w:val="16"/>
        </w:rPr>
        <w:t xml:space="preserve">mínima de </w:t>
      </w:r>
      <w:r w:rsidRPr="0098705F">
        <w:rPr>
          <w:rFonts w:ascii="Arial" w:hAnsi="Arial" w:cs="Arial"/>
          <w:sz w:val="16"/>
          <w:szCs w:val="16"/>
        </w:rPr>
        <w:t>90 horas) y seminarios, congresos y simposios.</w:t>
      </w:r>
    </w:p>
  </w:footnote>
  <w:footnote w:id="3">
    <w:p w14:paraId="61651FA0" w14:textId="77777777" w:rsidR="00F95915" w:rsidRPr="0098705F" w:rsidRDefault="00F95915" w:rsidP="00C43399">
      <w:pPr>
        <w:pStyle w:val="Textonotapie"/>
        <w:ind w:left="-709" w:right="-660" w:firstLine="0"/>
        <w:jc w:val="both"/>
        <w:rPr>
          <w:rFonts w:ascii="Arial" w:hAnsi="Arial" w:cs="Arial"/>
          <w:sz w:val="16"/>
          <w:szCs w:val="16"/>
        </w:rPr>
      </w:pPr>
      <w:r w:rsidRPr="0098705F">
        <w:rPr>
          <w:rStyle w:val="Refdenotaalpie"/>
          <w:rFonts w:ascii="Arial" w:hAnsi="Arial" w:cs="Arial"/>
          <w:sz w:val="16"/>
          <w:szCs w:val="16"/>
        </w:rPr>
        <w:footnoteRef/>
      </w:r>
      <w:r w:rsidRPr="0098705F">
        <w:rPr>
          <w:rFonts w:ascii="Arial" w:hAnsi="Arial" w:cs="Arial"/>
          <w:sz w:val="16"/>
          <w:szCs w:val="16"/>
        </w:rPr>
        <w:t xml:space="preserve"> </w:t>
      </w:r>
      <w:r w:rsidR="0098705F" w:rsidRPr="0098705F">
        <w:rPr>
          <w:rFonts w:ascii="Arial" w:hAnsi="Arial" w:cs="Arial"/>
          <w:sz w:val="16"/>
          <w:szCs w:val="16"/>
        </w:rPr>
        <w:t>Evento cultural</w:t>
      </w:r>
      <w:r w:rsidRPr="0098705F">
        <w:rPr>
          <w:rFonts w:ascii="Arial" w:hAnsi="Arial" w:cs="Arial"/>
          <w:sz w:val="16"/>
          <w:szCs w:val="16"/>
        </w:rPr>
        <w:t>: Las actividades de extensión que la realización no es periódica, no se hace una programación definida ni es recurrente; son eventos culturales: Conciertos, Exposiciones, Obras Teatrales.</w:t>
      </w:r>
    </w:p>
  </w:footnote>
  <w:footnote w:id="4">
    <w:p w14:paraId="7F7B3754" w14:textId="77777777" w:rsidR="009B4EE1" w:rsidRPr="0098705F" w:rsidRDefault="009B4EE1" w:rsidP="00C43399">
      <w:pPr>
        <w:pStyle w:val="Textonotapie"/>
        <w:ind w:left="-709" w:right="-660" w:firstLine="0"/>
        <w:rPr>
          <w:rFonts w:ascii="Arial" w:hAnsi="Arial" w:cs="Arial"/>
          <w:sz w:val="16"/>
          <w:szCs w:val="16"/>
        </w:rPr>
      </w:pPr>
      <w:r w:rsidRPr="0098705F">
        <w:rPr>
          <w:rStyle w:val="Refdenotaalpie"/>
          <w:rFonts w:ascii="Arial" w:hAnsi="Arial" w:cs="Arial"/>
          <w:sz w:val="16"/>
          <w:szCs w:val="16"/>
        </w:rPr>
        <w:footnoteRef/>
      </w:r>
      <w:r w:rsidRPr="0098705F">
        <w:rPr>
          <w:rFonts w:ascii="Arial" w:hAnsi="Arial" w:cs="Arial"/>
          <w:sz w:val="16"/>
          <w:szCs w:val="16"/>
        </w:rPr>
        <w:t xml:space="preserve"> (Docente Tiempo </w:t>
      </w:r>
      <w:r w:rsidR="0098705F" w:rsidRPr="0098705F">
        <w:rPr>
          <w:rFonts w:ascii="Arial" w:hAnsi="Arial" w:cs="Arial"/>
          <w:sz w:val="16"/>
          <w:szCs w:val="16"/>
        </w:rPr>
        <w:t>Completo, Docente</w:t>
      </w:r>
      <w:r w:rsidRPr="0098705F">
        <w:rPr>
          <w:rFonts w:ascii="Arial" w:hAnsi="Arial" w:cs="Arial"/>
          <w:sz w:val="16"/>
          <w:szCs w:val="16"/>
        </w:rPr>
        <w:t xml:space="preserve"> Medio Tiempo, Docente Ocasional, Catedrático)</w:t>
      </w:r>
    </w:p>
  </w:footnote>
  <w:footnote w:id="5">
    <w:p w14:paraId="35069B89" w14:textId="77777777" w:rsidR="00545F0F" w:rsidRPr="0098705F" w:rsidRDefault="00545F0F" w:rsidP="00C43399">
      <w:pPr>
        <w:pStyle w:val="Textonotapie"/>
        <w:ind w:left="-709" w:right="-660" w:firstLine="0"/>
        <w:rPr>
          <w:rFonts w:ascii="Arial" w:hAnsi="Arial" w:cs="Arial"/>
          <w:sz w:val="16"/>
          <w:szCs w:val="16"/>
        </w:rPr>
      </w:pPr>
      <w:r w:rsidRPr="0098705F">
        <w:rPr>
          <w:rStyle w:val="Refdenotaalpie"/>
          <w:rFonts w:ascii="Arial" w:hAnsi="Arial" w:cs="Arial"/>
          <w:sz w:val="16"/>
          <w:szCs w:val="16"/>
        </w:rPr>
        <w:footnoteRef/>
      </w:r>
      <w:r w:rsidRPr="0098705F">
        <w:rPr>
          <w:rFonts w:ascii="Arial" w:hAnsi="Arial" w:cs="Arial"/>
          <w:sz w:val="16"/>
          <w:szCs w:val="16"/>
        </w:rPr>
        <w:t xml:space="preserve"> Pregrado, Especialización Maestría, Doctorado, Posdoctor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462B53" w14:textId="77777777" w:rsidR="00B0611C" w:rsidRDefault="00B0611C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18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390"/>
      <w:gridCol w:w="9"/>
      <w:gridCol w:w="1768"/>
      <w:gridCol w:w="1250"/>
      <w:gridCol w:w="1003"/>
      <w:gridCol w:w="1355"/>
      <w:gridCol w:w="1175"/>
      <w:gridCol w:w="1276"/>
      <w:gridCol w:w="992"/>
    </w:tblGrid>
    <w:tr w:rsidR="003B57D6" w14:paraId="18332DC7" w14:textId="77777777" w:rsidTr="00FC4880">
      <w:trPr>
        <w:trHeight w:val="567"/>
        <w:jc w:val="center"/>
      </w:trPr>
      <w:tc>
        <w:tcPr>
          <w:tcW w:w="1399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97C0D76" w14:textId="77777777" w:rsidR="003B57D6" w:rsidRDefault="003B57D6" w:rsidP="003B57D6">
          <w:pPr>
            <w:pStyle w:val="Standard"/>
            <w:tabs>
              <w:tab w:val="left" w:pos="1365"/>
            </w:tabs>
            <w:snapToGrid w:val="0"/>
            <w:spacing w:after="0" w:line="240" w:lineRule="auto"/>
            <w:jc w:val="center"/>
          </w:pPr>
          <w:r>
            <w:rPr>
              <w:noProof/>
              <w:lang w:eastAsia="es-CO"/>
            </w:rPr>
            <w:drawing>
              <wp:inline distT="0" distB="0" distL="0" distR="0" wp14:anchorId="7952A2E6" wp14:editId="72404CE2">
                <wp:extent cx="570988" cy="581025"/>
                <wp:effectExtent l="0" t="0" r="0" b="0"/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51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71D483B" w14:textId="77777777" w:rsidR="00FC4880" w:rsidRPr="00FC4880" w:rsidRDefault="00FC4880" w:rsidP="00FC4880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2"/>
              <w:szCs w:val="22"/>
            </w:rPr>
          </w:pPr>
          <w:r w:rsidRPr="00FC4880">
            <w:rPr>
              <w:rFonts w:ascii="Arial" w:hAnsi="Arial" w:cs="Arial"/>
              <w:b/>
              <w:bCs/>
              <w:color w:val="FFFFFF" w:themeColor="background1"/>
              <w:sz w:val="22"/>
              <w:szCs w:val="22"/>
            </w:rPr>
            <w:t>UNIVERSIDAD SURCOLOMBIANA</w:t>
          </w:r>
        </w:p>
        <w:p w14:paraId="0968A32E" w14:textId="77777777" w:rsidR="003B57D6" w:rsidRPr="003E6AB2" w:rsidRDefault="00FC4880" w:rsidP="00FC4880">
          <w:pPr>
            <w:pStyle w:val="Standard"/>
            <w:spacing w:after="0" w:line="240" w:lineRule="auto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FC4880">
            <w:rPr>
              <w:rFonts w:ascii="Arial" w:hAnsi="Arial" w:cs="Arial"/>
              <w:b/>
              <w:bCs/>
              <w:color w:val="FFFFFF" w:themeColor="background1"/>
            </w:rPr>
            <w:t>PROYECCION SOCIAL Y PROYECTOS ESPECIAL</w:t>
          </w:r>
        </w:p>
      </w:tc>
      <w:tc>
        <w:tcPr>
          <w:tcW w:w="226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E48C17A" w14:textId="298C689F" w:rsidR="003B57D6" w:rsidRDefault="00B0611C" w:rsidP="003E6AB2">
          <w:pPr>
            <w:pStyle w:val="Standard"/>
            <w:spacing w:after="0" w:line="240" w:lineRule="auto"/>
            <w:jc w:val="center"/>
          </w:pPr>
          <w:r>
            <w:rPr>
              <w:noProof/>
              <w:lang w:eastAsia="es-CO"/>
            </w:rPr>
            <w:drawing>
              <wp:inline distT="0" distB="0" distL="0" distR="0" wp14:anchorId="0A966B90" wp14:editId="0738FDAE">
                <wp:extent cx="1316928" cy="477078"/>
                <wp:effectExtent l="0" t="0" r="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878" cy="4788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B57D6" w14:paraId="5074106F" w14:textId="77777777" w:rsidTr="00FC4880">
      <w:trPr>
        <w:trHeight w:val="536"/>
        <w:jc w:val="center"/>
      </w:trPr>
      <w:tc>
        <w:tcPr>
          <w:tcW w:w="1399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E6FF791" w14:textId="77777777" w:rsidR="003B57D6" w:rsidRDefault="003B57D6" w:rsidP="003B57D6">
          <w:pPr>
            <w:suppressAutoHyphens w:val="0"/>
          </w:pPr>
        </w:p>
      </w:tc>
      <w:tc>
        <w:tcPr>
          <w:tcW w:w="6551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879726F" w14:textId="77777777" w:rsidR="003B57D6" w:rsidRDefault="00D82002" w:rsidP="00D6483F">
          <w:pPr>
            <w:pStyle w:val="Standard"/>
            <w:spacing w:after="0" w:line="24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932EA5">
            <w:rPr>
              <w:rFonts w:ascii="Arial" w:hAnsi="Arial" w:cs="Arial"/>
              <w:b/>
            </w:rPr>
            <w:t>PRESENTACIÓN DE PROYECTOS DE EDUCACIÓN CONTINUA</w:t>
          </w:r>
        </w:p>
      </w:tc>
      <w:tc>
        <w:tcPr>
          <w:tcW w:w="226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627D06F" w14:textId="77777777" w:rsidR="003B57D6" w:rsidRDefault="003B57D6" w:rsidP="003B57D6">
          <w:pPr>
            <w:suppressAutoHyphens w:val="0"/>
          </w:pPr>
        </w:p>
      </w:tc>
    </w:tr>
    <w:tr w:rsidR="003B57D6" w14:paraId="593FD349" w14:textId="77777777" w:rsidTr="00FC4880">
      <w:trPr>
        <w:trHeight w:val="227"/>
        <w:jc w:val="center"/>
      </w:trPr>
      <w:tc>
        <w:tcPr>
          <w:tcW w:w="139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FA75190" w14:textId="77777777" w:rsidR="003B57D6" w:rsidRPr="003E6AB2" w:rsidRDefault="003B57D6" w:rsidP="003B57D6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3E6A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ODIGO:</w:t>
          </w:r>
        </w:p>
      </w:tc>
      <w:tc>
        <w:tcPr>
          <w:tcW w:w="1777" w:type="dxa"/>
          <w:gridSpan w:val="2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0F0AF9F" w14:textId="77777777" w:rsidR="003B57D6" w:rsidRDefault="003B57D6" w:rsidP="00D16415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I-PSO-FO-09</w:t>
          </w:r>
        </w:p>
      </w:tc>
      <w:tc>
        <w:tcPr>
          <w:tcW w:w="125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C8E23FA" w14:textId="77777777" w:rsidR="003B57D6" w:rsidRPr="003E6AB2" w:rsidRDefault="003B57D6" w:rsidP="003B57D6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3E6A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ON:</w:t>
          </w:r>
        </w:p>
      </w:tc>
      <w:tc>
        <w:tcPr>
          <w:tcW w:w="100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4071706" w14:textId="79805256" w:rsidR="003B57D6" w:rsidRDefault="00770041" w:rsidP="003B57D6">
          <w:pPr>
            <w:pStyle w:val="Standard"/>
            <w:snapToGrid w:val="0"/>
            <w:spacing w:after="0" w:line="240" w:lineRule="auto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</w:t>
          </w:r>
        </w:p>
      </w:tc>
      <w:tc>
        <w:tcPr>
          <w:tcW w:w="135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F0AF58F" w14:textId="77777777" w:rsidR="003B57D6" w:rsidRPr="003E6AB2" w:rsidRDefault="003B57D6" w:rsidP="003B57D6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3E6A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:</w:t>
          </w:r>
        </w:p>
      </w:tc>
      <w:tc>
        <w:tcPr>
          <w:tcW w:w="117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27B2128" w14:textId="58B2B882" w:rsidR="003B57D6" w:rsidRDefault="00770041" w:rsidP="003B57D6">
          <w:pPr>
            <w:pStyle w:val="Standard"/>
            <w:snapToGrid w:val="0"/>
            <w:spacing w:after="0" w:line="240" w:lineRule="auto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8B3A378" w14:textId="77777777" w:rsidR="003B57D6" w:rsidRPr="003E6AB2" w:rsidRDefault="003B57D6" w:rsidP="003B57D6">
          <w:pPr>
            <w:pStyle w:val="Encabezado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E930551" w14:textId="77777777" w:rsidR="003B57D6" w:rsidRPr="00A92E1D" w:rsidRDefault="000758C1" w:rsidP="002805A0">
          <w:pPr>
            <w:pStyle w:val="Encabezado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2805A0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="003B57D6" w:rsidRPr="002805A0">
            <w:rPr>
              <w:rFonts w:ascii="Arial" w:hAnsi="Arial" w:cs="Arial"/>
              <w:b/>
              <w:bCs/>
              <w:sz w:val="20"/>
              <w:szCs w:val="20"/>
            </w:rPr>
            <w:instrText>PAGE  \* Arabic  \* MERGEFORMAT</w:instrText>
          </w:r>
          <w:r w:rsidRPr="002805A0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3E6B7D" w:rsidRPr="003E6B7D">
            <w:rPr>
              <w:rFonts w:ascii="Arial" w:hAnsi="Arial" w:cs="Arial"/>
              <w:b/>
              <w:bCs/>
              <w:noProof/>
              <w:sz w:val="20"/>
              <w:szCs w:val="20"/>
              <w:lang w:val="es-ES"/>
            </w:rPr>
            <w:t>3</w:t>
          </w:r>
          <w:r w:rsidRPr="002805A0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="003B57D6" w:rsidRPr="002805A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 xml:space="preserve"> de </w:t>
          </w:r>
          <w:fldSimple w:instr="NUMPAGES  \* Arabic  \* MERGEFORMAT">
            <w:r w:rsidR="003E6B7D" w:rsidRPr="003E6B7D">
              <w:rPr>
                <w:rFonts w:ascii="Arial" w:hAnsi="Arial" w:cs="Arial"/>
                <w:b/>
                <w:bCs/>
                <w:noProof/>
                <w:sz w:val="20"/>
                <w:szCs w:val="20"/>
                <w:lang w:val="es-ES"/>
              </w:rPr>
              <w:t>3</w:t>
            </w:r>
          </w:fldSimple>
        </w:p>
      </w:tc>
    </w:tr>
  </w:tbl>
  <w:p w14:paraId="00996FB7" w14:textId="77777777" w:rsidR="003B57D6" w:rsidRDefault="003B57D6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D57BDD" w14:textId="77777777" w:rsidR="00B0611C" w:rsidRDefault="00B0611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C21D6"/>
    <w:multiLevelType w:val="hybridMultilevel"/>
    <w:tmpl w:val="D3A4BE14"/>
    <w:lvl w:ilvl="0" w:tplc="C0E45E3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9D08AC"/>
    <w:multiLevelType w:val="hybridMultilevel"/>
    <w:tmpl w:val="E0E072F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4D3F9D"/>
    <w:multiLevelType w:val="hybridMultilevel"/>
    <w:tmpl w:val="215C235C"/>
    <w:lvl w:ilvl="0" w:tplc="A3F45FA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D875B5"/>
    <w:multiLevelType w:val="hybridMultilevel"/>
    <w:tmpl w:val="0872374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5">
    <w:nsid w:val="2F3125A9"/>
    <w:multiLevelType w:val="hybridMultilevel"/>
    <w:tmpl w:val="0082CCB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2915AF"/>
    <w:multiLevelType w:val="hybridMultilevel"/>
    <w:tmpl w:val="0872374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CE2DD2"/>
    <w:multiLevelType w:val="hybridMultilevel"/>
    <w:tmpl w:val="8DFA5B2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AF24D6"/>
    <w:multiLevelType w:val="hybridMultilevel"/>
    <w:tmpl w:val="1C3EF5F2"/>
    <w:lvl w:ilvl="0" w:tplc="990CCCDE">
      <w:start w:val="2"/>
      <w:numFmt w:val="decimal"/>
      <w:lvlText w:val="%1-"/>
      <w:lvlJc w:val="left"/>
      <w:pPr>
        <w:ind w:left="720" w:hanging="360"/>
      </w:pPr>
      <w:rPr>
        <w:rFonts w:cs="Arial" w:hint="default"/>
        <w:b/>
        <w:sz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8"/>
  </w:num>
  <w:num w:numId="7">
    <w:abstractNumId w:val="6"/>
  </w:num>
  <w:num w:numId="8">
    <w:abstractNumId w:val="7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ExNTcxtDA3MjJX0lEKTi0uzszPAykwrAUAN2qDWCwAAAA="/>
  </w:docVars>
  <w:rsids>
    <w:rsidRoot w:val="00356596"/>
    <w:rsid w:val="000108F0"/>
    <w:rsid w:val="000110A3"/>
    <w:rsid w:val="000208A2"/>
    <w:rsid w:val="000225B5"/>
    <w:rsid w:val="0002688C"/>
    <w:rsid w:val="000758C1"/>
    <w:rsid w:val="00075F8C"/>
    <w:rsid w:val="000813A8"/>
    <w:rsid w:val="000A1CFD"/>
    <w:rsid w:val="000A330A"/>
    <w:rsid w:val="000C45D6"/>
    <w:rsid w:val="000C4776"/>
    <w:rsid w:val="000D503B"/>
    <w:rsid w:val="000E376B"/>
    <w:rsid w:val="000E63D8"/>
    <w:rsid w:val="000F1154"/>
    <w:rsid w:val="000F666D"/>
    <w:rsid w:val="00113F35"/>
    <w:rsid w:val="001255F5"/>
    <w:rsid w:val="00125844"/>
    <w:rsid w:val="001269F3"/>
    <w:rsid w:val="00127629"/>
    <w:rsid w:val="00131955"/>
    <w:rsid w:val="001329EE"/>
    <w:rsid w:val="00141E3F"/>
    <w:rsid w:val="00142887"/>
    <w:rsid w:val="001433B9"/>
    <w:rsid w:val="00144CDB"/>
    <w:rsid w:val="00146DDF"/>
    <w:rsid w:val="001477FF"/>
    <w:rsid w:val="0015222B"/>
    <w:rsid w:val="00153213"/>
    <w:rsid w:val="001556EB"/>
    <w:rsid w:val="001608E5"/>
    <w:rsid w:val="00166128"/>
    <w:rsid w:val="00172EE8"/>
    <w:rsid w:val="00174CBC"/>
    <w:rsid w:val="00175D95"/>
    <w:rsid w:val="001775B5"/>
    <w:rsid w:val="00177A4F"/>
    <w:rsid w:val="0019685A"/>
    <w:rsid w:val="001A0308"/>
    <w:rsid w:val="001A1271"/>
    <w:rsid w:val="001A3708"/>
    <w:rsid w:val="001A3A57"/>
    <w:rsid w:val="001A63A8"/>
    <w:rsid w:val="001C4A5E"/>
    <w:rsid w:val="001C66CC"/>
    <w:rsid w:val="001D6C59"/>
    <w:rsid w:val="001E63B7"/>
    <w:rsid w:val="001F6F5B"/>
    <w:rsid w:val="00202664"/>
    <w:rsid w:val="00210AE0"/>
    <w:rsid w:val="00230248"/>
    <w:rsid w:val="00232033"/>
    <w:rsid w:val="002423D1"/>
    <w:rsid w:val="0024477D"/>
    <w:rsid w:val="00254477"/>
    <w:rsid w:val="0025564D"/>
    <w:rsid w:val="0026723A"/>
    <w:rsid w:val="00271506"/>
    <w:rsid w:val="0028041F"/>
    <w:rsid w:val="002805A0"/>
    <w:rsid w:val="00286060"/>
    <w:rsid w:val="00293D9D"/>
    <w:rsid w:val="002972CC"/>
    <w:rsid w:val="002B6017"/>
    <w:rsid w:val="002B7F0A"/>
    <w:rsid w:val="002C409D"/>
    <w:rsid w:val="002D1BBC"/>
    <w:rsid w:val="002D6615"/>
    <w:rsid w:val="0034001F"/>
    <w:rsid w:val="0034137B"/>
    <w:rsid w:val="003542CE"/>
    <w:rsid w:val="00354649"/>
    <w:rsid w:val="00356596"/>
    <w:rsid w:val="003707D6"/>
    <w:rsid w:val="00372859"/>
    <w:rsid w:val="0037290B"/>
    <w:rsid w:val="00372F68"/>
    <w:rsid w:val="00377FE2"/>
    <w:rsid w:val="00387233"/>
    <w:rsid w:val="00396B72"/>
    <w:rsid w:val="003A2F2E"/>
    <w:rsid w:val="003B2CB1"/>
    <w:rsid w:val="003B57D6"/>
    <w:rsid w:val="003D1746"/>
    <w:rsid w:val="003D37E8"/>
    <w:rsid w:val="003D596C"/>
    <w:rsid w:val="003E6434"/>
    <w:rsid w:val="003E6AB2"/>
    <w:rsid w:val="003E6B7D"/>
    <w:rsid w:val="003F438F"/>
    <w:rsid w:val="0040019E"/>
    <w:rsid w:val="004012C0"/>
    <w:rsid w:val="00404B58"/>
    <w:rsid w:val="00414B0B"/>
    <w:rsid w:val="00417BCD"/>
    <w:rsid w:val="004268AA"/>
    <w:rsid w:val="004312E7"/>
    <w:rsid w:val="00435E85"/>
    <w:rsid w:val="00436861"/>
    <w:rsid w:val="00453061"/>
    <w:rsid w:val="00453DB6"/>
    <w:rsid w:val="004577EB"/>
    <w:rsid w:val="004638C2"/>
    <w:rsid w:val="00463C1A"/>
    <w:rsid w:val="00465C27"/>
    <w:rsid w:val="00471003"/>
    <w:rsid w:val="00477F9D"/>
    <w:rsid w:val="0048061A"/>
    <w:rsid w:val="004A2E18"/>
    <w:rsid w:val="004B538D"/>
    <w:rsid w:val="004B55A8"/>
    <w:rsid w:val="004C2CAB"/>
    <w:rsid w:val="004C3459"/>
    <w:rsid w:val="004D01D9"/>
    <w:rsid w:val="004D113A"/>
    <w:rsid w:val="00524AAF"/>
    <w:rsid w:val="00527612"/>
    <w:rsid w:val="00527F88"/>
    <w:rsid w:val="005326D6"/>
    <w:rsid w:val="0053415C"/>
    <w:rsid w:val="00535206"/>
    <w:rsid w:val="005376A5"/>
    <w:rsid w:val="005378E4"/>
    <w:rsid w:val="00545F0F"/>
    <w:rsid w:val="00563477"/>
    <w:rsid w:val="0057201B"/>
    <w:rsid w:val="005729A6"/>
    <w:rsid w:val="005761CF"/>
    <w:rsid w:val="00582E77"/>
    <w:rsid w:val="00584B28"/>
    <w:rsid w:val="005908DE"/>
    <w:rsid w:val="005943FB"/>
    <w:rsid w:val="00594E6F"/>
    <w:rsid w:val="005B4C6D"/>
    <w:rsid w:val="005B4D2F"/>
    <w:rsid w:val="005C4018"/>
    <w:rsid w:val="005D4AA6"/>
    <w:rsid w:val="005E03D5"/>
    <w:rsid w:val="005E2DB0"/>
    <w:rsid w:val="005F3041"/>
    <w:rsid w:val="0060291A"/>
    <w:rsid w:val="00604E6F"/>
    <w:rsid w:val="00612095"/>
    <w:rsid w:val="00625B99"/>
    <w:rsid w:val="006345F0"/>
    <w:rsid w:val="00656A6F"/>
    <w:rsid w:val="006575E0"/>
    <w:rsid w:val="0066214E"/>
    <w:rsid w:val="00676C27"/>
    <w:rsid w:val="006846BD"/>
    <w:rsid w:val="006849C1"/>
    <w:rsid w:val="006B29E7"/>
    <w:rsid w:val="006B4A11"/>
    <w:rsid w:val="006B6978"/>
    <w:rsid w:val="006B6E06"/>
    <w:rsid w:val="006C2767"/>
    <w:rsid w:val="006D16B8"/>
    <w:rsid w:val="006D4690"/>
    <w:rsid w:val="006D58A6"/>
    <w:rsid w:val="006F292D"/>
    <w:rsid w:val="00707266"/>
    <w:rsid w:val="00730CC3"/>
    <w:rsid w:val="00732A34"/>
    <w:rsid w:val="00755EC9"/>
    <w:rsid w:val="00770041"/>
    <w:rsid w:val="007850E2"/>
    <w:rsid w:val="00793EF2"/>
    <w:rsid w:val="007A5908"/>
    <w:rsid w:val="007C0ED3"/>
    <w:rsid w:val="007D6A11"/>
    <w:rsid w:val="007D6C0D"/>
    <w:rsid w:val="007E0961"/>
    <w:rsid w:val="007E1B8B"/>
    <w:rsid w:val="007F24AF"/>
    <w:rsid w:val="007F63E5"/>
    <w:rsid w:val="00801BA5"/>
    <w:rsid w:val="00802DC3"/>
    <w:rsid w:val="00810DEF"/>
    <w:rsid w:val="00821783"/>
    <w:rsid w:val="00833A3F"/>
    <w:rsid w:val="00842252"/>
    <w:rsid w:val="00844260"/>
    <w:rsid w:val="00851884"/>
    <w:rsid w:val="00855CBE"/>
    <w:rsid w:val="00855D49"/>
    <w:rsid w:val="0086181C"/>
    <w:rsid w:val="00863E4A"/>
    <w:rsid w:val="0087064B"/>
    <w:rsid w:val="00872792"/>
    <w:rsid w:val="00875FF3"/>
    <w:rsid w:val="0089424D"/>
    <w:rsid w:val="00897711"/>
    <w:rsid w:val="008A72D2"/>
    <w:rsid w:val="008B30DF"/>
    <w:rsid w:val="008B3D12"/>
    <w:rsid w:val="008B3F74"/>
    <w:rsid w:val="008C3D03"/>
    <w:rsid w:val="008C6929"/>
    <w:rsid w:val="008D759E"/>
    <w:rsid w:val="008D7880"/>
    <w:rsid w:val="008E4B51"/>
    <w:rsid w:val="0090081C"/>
    <w:rsid w:val="009142AB"/>
    <w:rsid w:val="00915027"/>
    <w:rsid w:val="00930C0A"/>
    <w:rsid w:val="00940DC1"/>
    <w:rsid w:val="00951BDC"/>
    <w:rsid w:val="009527C0"/>
    <w:rsid w:val="009703C6"/>
    <w:rsid w:val="009778B9"/>
    <w:rsid w:val="00984316"/>
    <w:rsid w:val="0098705F"/>
    <w:rsid w:val="0099344A"/>
    <w:rsid w:val="0099514C"/>
    <w:rsid w:val="00995F88"/>
    <w:rsid w:val="009A68EA"/>
    <w:rsid w:val="009B4EE1"/>
    <w:rsid w:val="009C615B"/>
    <w:rsid w:val="009D5FC2"/>
    <w:rsid w:val="009E2B4A"/>
    <w:rsid w:val="009E3905"/>
    <w:rsid w:val="009E5F1A"/>
    <w:rsid w:val="009E720F"/>
    <w:rsid w:val="009E7AEF"/>
    <w:rsid w:val="00A1443B"/>
    <w:rsid w:val="00A21DE7"/>
    <w:rsid w:val="00A461FF"/>
    <w:rsid w:val="00A56246"/>
    <w:rsid w:val="00A63C2D"/>
    <w:rsid w:val="00A64972"/>
    <w:rsid w:val="00A87EDE"/>
    <w:rsid w:val="00A90171"/>
    <w:rsid w:val="00A91AA1"/>
    <w:rsid w:val="00AA1DD7"/>
    <w:rsid w:val="00AA2237"/>
    <w:rsid w:val="00AB1561"/>
    <w:rsid w:val="00AB5289"/>
    <w:rsid w:val="00AC12F6"/>
    <w:rsid w:val="00AC4914"/>
    <w:rsid w:val="00AC55B4"/>
    <w:rsid w:val="00AD4D42"/>
    <w:rsid w:val="00AD5464"/>
    <w:rsid w:val="00AE11FC"/>
    <w:rsid w:val="00AE68B2"/>
    <w:rsid w:val="00AE6EB8"/>
    <w:rsid w:val="00AF3535"/>
    <w:rsid w:val="00AF364B"/>
    <w:rsid w:val="00AF4919"/>
    <w:rsid w:val="00B01253"/>
    <w:rsid w:val="00B01E6C"/>
    <w:rsid w:val="00B0611C"/>
    <w:rsid w:val="00B13631"/>
    <w:rsid w:val="00B21E79"/>
    <w:rsid w:val="00B46DDD"/>
    <w:rsid w:val="00B55E7C"/>
    <w:rsid w:val="00B56B30"/>
    <w:rsid w:val="00B57395"/>
    <w:rsid w:val="00B57D00"/>
    <w:rsid w:val="00B63B16"/>
    <w:rsid w:val="00B65CB3"/>
    <w:rsid w:val="00B823C6"/>
    <w:rsid w:val="00B902BE"/>
    <w:rsid w:val="00B9473A"/>
    <w:rsid w:val="00BA34BD"/>
    <w:rsid w:val="00BC4961"/>
    <w:rsid w:val="00BE23BF"/>
    <w:rsid w:val="00BE6778"/>
    <w:rsid w:val="00BF6F19"/>
    <w:rsid w:val="00C0671B"/>
    <w:rsid w:val="00C07DCA"/>
    <w:rsid w:val="00C24095"/>
    <w:rsid w:val="00C30E87"/>
    <w:rsid w:val="00C314BA"/>
    <w:rsid w:val="00C3341A"/>
    <w:rsid w:val="00C35227"/>
    <w:rsid w:val="00C35CDB"/>
    <w:rsid w:val="00C36853"/>
    <w:rsid w:val="00C43399"/>
    <w:rsid w:val="00C52153"/>
    <w:rsid w:val="00C53909"/>
    <w:rsid w:val="00C641C7"/>
    <w:rsid w:val="00C77407"/>
    <w:rsid w:val="00C8199A"/>
    <w:rsid w:val="00C8289B"/>
    <w:rsid w:val="00C82917"/>
    <w:rsid w:val="00C83A5F"/>
    <w:rsid w:val="00C85090"/>
    <w:rsid w:val="00C8597B"/>
    <w:rsid w:val="00C91256"/>
    <w:rsid w:val="00C928D0"/>
    <w:rsid w:val="00CA439D"/>
    <w:rsid w:val="00CA46E0"/>
    <w:rsid w:val="00CB0C05"/>
    <w:rsid w:val="00CB2DBE"/>
    <w:rsid w:val="00CB6091"/>
    <w:rsid w:val="00CC7745"/>
    <w:rsid w:val="00CD3070"/>
    <w:rsid w:val="00CD71BA"/>
    <w:rsid w:val="00CD7796"/>
    <w:rsid w:val="00CE0117"/>
    <w:rsid w:val="00CE1550"/>
    <w:rsid w:val="00CE2A75"/>
    <w:rsid w:val="00CE62FB"/>
    <w:rsid w:val="00D04E29"/>
    <w:rsid w:val="00D16415"/>
    <w:rsid w:val="00D20FE4"/>
    <w:rsid w:val="00D21316"/>
    <w:rsid w:val="00D34F4E"/>
    <w:rsid w:val="00D54091"/>
    <w:rsid w:val="00D6483F"/>
    <w:rsid w:val="00D7552D"/>
    <w:rsid w:val="00D76AC6"/>
    <w:rsid w:val="00D819FF"/>
    <w:rsid w:val="00D82002"/>
    <w:rsid w:val="00D84291"/>
    <w:rsid w:val="00D848E6"/>
    <w:rsid w:val="00D84E5B"/>
    <w:rsid w:val="00D8624F"/>
    <w:rsid w:val="00D9131D"/>
    <w:rsid w:val="00D92F0B"/>
    <w:rsid w:val="00DA0B05"/>
    <w:rsid w:val="00DA39B9"/>
    <w:rsid w:val="00DA5615"/>
    <w:rsid w:val="00DB2ACA"/>
    <w:rsid w:val="00DC3EA7"/>
    <w:rsid w:val="00DD237A"/>
    <w:rsid w:val="00DD3316"/>
    <w:rsid w:val="00DE2A33"/>
    <w:rsid w:val="00E04A98"/>
    <w:rsid w:val="00E2291B"/>
    <w:rsid w:val="00E24A3A"/>
    <w:rsid w:val="00E279DB"/>
    <w:rsid w:val="00E306F2"/>
    <w:rsid w:val="00E366A7"/>
    <w:rsid w:val="00E45218"/>
    <w:rsid w:val="00E45A1B"/>
    <w:rsid w:val="00E53762"/>
    <w:rsid w:val="00E64474"/>
    <w:rsid w:val="00E74632"/>
    <w:rsid w:val="00EA0A7D"/>
    <w:rsid w:val="00EA3D78"/>
    <w:rsid w:val="00EB3EC4"/>
    <w:rsid w:val="00EB6BEB"/>
    <w:rsid w:val="00EC1D49"/>
    <w:rsid w:val="00EC6461"/>
    <w:rsid w:val="00EC6FC7"/>
    <w:rsid w:val="00ED4208"/>
    <w:rsid w:val="00EF094B"/>
    <w:rsid w:val="00F01628"/>
    <w:rsid w:val="00F02C52"/>
    <w:rsid w:val="00F02C72"/>
    <w:rsid w:val="00F05951"/>
    <w:rsid w:val="00F1422C"/>
    <w:rsid w:val="00F208A2"/>
    <w:rsid w:val="00F37825"/>
    <w:rsid w:val="00F470B4"/>
    <w:rsid w:val="00F541E5"/>
    <w:rsid w:val="00F564A4"/>
    <w:rsid w:val="00F56F06"/>
    <w:rsid w:val="00F6489D"/>
    <w:rsid w:val="00F6654B"/>
    <w:rsid w:val="00F728FB"/>
    <w:rsid w:val="00F72CB1"/>
    <w:rsid w:val="00F74ABD"/>
    <w:rsid w:val="00F81D8B"/>
    <w:rsid w:val="00F8240C"/>
    <w:rsid w:val="00F849A5"/>
    <w:rsid w:val="00F920F4"/>
    <w:rsid w:val="00F95915"/>
    <w:rsid w:val="00FB2419"/>
    <w:rsid w:val="00FB5140"/>
    <w:rsid w:val="00FC4880"/>
    <w:rsid w:val="00FC69C1"/>
    <w:rsid w:val="00FC7C36"/>
    <w:rsid w:val="00FF2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67B28A"/>
  <w15:docId w15:val="{ABB733D6-4F07-4D4B-B6D4-D7020D9F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659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ar"/>
    <w:qFormat/>
    <w:rsid w:val="00FC4880"/>
    <w:pPr>
      <w:keepNext/>
      <w:numPr>
        <w:numId w:val="10"/>
      </w:numPr>
      <w:tabs>
        <w:tab w:val="left" w:pos="0"/>
      </w:tabs>
      <w:autoSpaceDN/>
      <w:jc w:val="center"/>
      <w:textAlignment w:val="auto"/>
      <w:outlineLvl w:val="0"/>
    </w:pPr>
    <w:rPr>
      <w:rFonts w:ascii="Arial" w:eastAsia="Times New Roman" w:hAnsi="Arial" w:cs="Times New Roman"/>
      <w:b/>
      <w:color w:val="000000"/>
      <w:kern w:val="0"/>
      <w:sz w:val="40"/>
      <w:szCs w:val="20"/>
      <w:lang w:val="es-ES" w:eastAsia="es-ES" w:bidi="ar-SA"/>
    </w:rPr>
  </w:style>
  <w:style w:type="paragraph" w:styleId="Ttulo2">
    <w:name w:val="heading 2"/>
    <w:basedOn w:val="Normal"/>
    <w:next w:val="Normal"/>
    <w:link w:val="Ttulo2Car"/>
    <w:qFormat/>
    <w:rsid w:val="00FC4880"/>
    <w:pPr>
      <w:keepNext/>
      <w:numPr>
        <w:ilvl w:val="1"/>
        <w:numId w:val="10"/>
      </w:numPr>
      <w:suppressAutoHyphens w:val="0"/>
      <w:autoSpaceDN/>
      <w:jc w:val="right"/>
      <w:textAlignment w:val="auto"/>
      <w:outlineLvl w:val="1"/>
    </w:pPr>
    <w:rPr>
      <w:rFonts w:ascii="Arial" w:eastAsia="Times New Roman" w:hAnsi="Arial" w:cs="Times New Roman"/>
      <w:b/>
      <w:color w:val="000000"/>
      <w:kern w:val="0"/>
      <w:sz w:val="18"/>
      <w:szCs w:val="20"/>
      <w:lang w:val="es-ES" w:eastAsia="es-ES" w:bidi="ar-SA"/>
    </w:rPr>
  </w:style>
  <w:style w:type="paragraph" w:styleId="Ttulo3">
    <w:name w:val="heading 3"/>
    <w:basedOn w:val="Normal"/>
    <w:next w:val="Normal"/>
    <w:link w:val="Ttulo3Car"/>
    <w:qFormat/>
    <w:rsid w:val="00FC4880"/>
    <w:pPr>
      <w:keepNext/>
      <w:numPr>
        <w:ilvl w:val="2"/>
        <w:numId w:val="10"/>
      </w:numPr>
      <w:suppressAutoHyphens w:val="0"/>
      <w:autoSpaceDN/>
      <w:jc w:val="center"/>
      <w:textAlignment w:val="auto"/>
      <w:outlineLvl w:val="2"/>
    </w:pPr>
    <w:rPr>
      <w:rFonts w:ascii="Arial" w:eastAsia="Times New Roman" w:hAnsi="Arial" w:cs="Times New Roman"/>
      <w:b/>
      <w:color w:val="000000"/>
      <w:kern w:val="0"/>
      <w:sz w:val="18"/>
      <w:szCs w:val="20"/>
      <w:lang w:eastAsia="es-ES" w:bidi="ar-SA"/>
    </w:rPr>
  </w:style>
  <w:style w:type="paragraph" w:styleId="Ttulo4">
    <w:name w:val="heading 4"/>
    <w:basedOn w:val="Normal"/>
    <w:next w:val="Normal"/>
    <w:link w:val="Ttulo4Car"/>
    <w:qFormat/>
    <w:rsid w:val="00FC4880"/>
    <w:pPr>
      <w:keepNext/>
      <w:widowControl/>
      <w:numPr>
        <w:ilvl w:val="3"/>
        <w:numId w:val="10"/>
      </w:numPr>
      <w:tabs>
        <w:tab w:val="left" w:pos="0"/>
        <w:tab w:val="left" w:pos="180"/>
      </w:tabs>
      <w:suppressAutoHyphens w:val="0"/>
      <w:autoSpaceDN/>
      <w:jc w:val="both"/>
      <w:textAlignment w:val="auto"/>
      <w:outlineLvl w:val="3"/>
    </w:pPr>
    <w:rPr>
      <w:rFonts w:ascii="Formata LightCondensed" w:eastAsia="Times New Roman" w:hAnsi="Formata LightCondensed" w:cs="Times New Roman"/>
      <w:b/>
      <w:kern w:val="0"/>
      <w:sz w:val="22"/>
      <w:szCs w:val="20"/>
      <w:lang w:val="es-MX" w:eastAsia="es-ES" w:bidi="ar-SA"/>
    </w:rPr>
  </w:style>
  <w:style w:type="paragraph" w:styleId="Ttulo5">
    <w:name w:val="heading 5"/>
    <w:basedOn w:val="Normal"/>
    <w:next w:val="Normal"/>
    <w:link w:val="Ttulo5Car"/>
    <w:qFormat/>
    <w:rsid w:val="00FC4880"/>
    <w:pPr>
      <w:keepNext/>
      <w:numPr>
        <w:ilvl w:val="4"/>
        <w:numId w:val="10"/>
      </w:numPr>
      <w:suppressAutoHyphens w:val="0"/>
      <w:autoSpaceDN/>
      <w:jc w:val="both"/>
      <w:textAlignment w:val="auto"/>
      <w:outlineLvl w:val="4"/>
    </w:pPr>
    <w:rPr>
      <w:rFonts w:ascii="Arial" w:eastAsia="Times New Roman" w:hAnsi="Arial" w:cs="Times New Roman"/>
      <w:b/>
      <w:color w:val="000000"/>
      <w:kern w:val="0"/>
      <w:sz w:val="22"/>
      <w:szCs w:val="20"/>
      <w:lang w:eastAsia="es-ES" w:bidi="ar-SA"/>
    </w:rPr>
  </w:style>
  <w:style w:type="paragraph" w:styleId="Ttulo6">
    <w:name w:val="heading 6"/>
    <w:basedOn w:val="Normal"/>
    <w:next w:val="Normal"/>
    <w:link w:val="Ttulo6Car"/>
    <w:qFormat/>
    <w:rsid w:val="00FC4880"/>
    <w:pPr>
      <w:widowControl/>
      <w:numPr>
        <w:ilvl w:val="5"/>
        <w:numId w:val="10"/>
      </w:numPr>
      <w:suppressAutoHyphens w:val="0"/>
      <w:autoSpaceDN/>
      <w:spacing w:before="240" w:after="60"/>
      <w:textAlignment w:val="auto"/>
      <w:outlineLvl w:val="5"/>
    </w:pPr>
    <w:rPr>
      <w:rFonts w:eastAsia="Times New Roman" w:cs="Times New Roman"/>
      <w:b/>
      <w:bCs/>
      <w:kern w:val="0"/>
      <w:sz w:val="22"/>
      <w:szCs w:val="22"/>
      <w:lang w:val="es-ES" w:eastAsia="es-ES" w:bidi="ar-SA"/>
    </w:rPr>
  </w:style>
  <w:style w:type="paragraph" w:styleId="Ttulo7">
    <w:name w:val="heading 7"/>
    <w:basedOn w:val="Normal"/>
    <w:next w:val="Normal"/>
    <w:link w:val="Ttulo7Car"/>
    <w:qFormat/>
    <w:rsid w:val="00FC4880"/>
    <w:pPr>
      <w:widowControl/>
      <w:numPr>
        <w:ilvl w:val="6"/>
        <w:numId w:val="10"/>
      </w:numPr>
      <w:suppressAutoHyphens w:val="0"/>
      <w:autoSpaceDN/>
      <w:spacing w:before="240" w:after="60"/>
      <w:textAlignment w:val="auto"/>
      <w:outlineLvl w:val="6"/>
    </w:pPr>
    <w:rPr>
      <w:rFonts w:eastAsia="Times New Roman" w:cs="Times New Roman"/>
      <w:kern w:val="0"/>
      <w:lang w:val="es-ES" w:eastAsia="es-ES" w:bidi="ar-SA"/>
    </w:rPr>
  </w:style>
  <w:style w:type="paragraph" w:styleId="Ttulo8">
    <w:name w:val="heading 8"/>
    <w:basedOn w:val="Normal"/>
    <w:next w:val="Normal"/>
    <w:link w:val="Ttulo8Car"/>
    <w:qFormat/>
    <w:rsid w:val="00FC4880"/>
    <w:pPr>
      <w:widowControl/>
      <w:numPr>
        <w:ilvl w:val="7"/>
        <w:numId w:val="10"/>
      </w:numPr>
      <w:suppressAutoHyphens w:val="0"/>
      <w:autoSpaceDN/>
      <w:spacing w:before="240" w:after="60"/>
      <w:textAlignment w:val="auto"/>
      <w:outlineLvl w:val="7"/>
    </w:pPr>
    <w:rPr>
      <w:rFonts w:eastAsia="Times New Roman" w:cs="Times New Roman"/>
      <w:i/>
      <w:iCs/>
      <w:kern w:val="0"/>
      <w:lang w:val="es-ES" w:eastAsia="es-ES" w:bidi="ar-SA"/>
    </w:rPr>
  </w:style>
  <w:style w:type="paragraph" w:styleId="Ttulo9">
    <w:name w:val="heading 9"/>
    <w:basedOn w:val="Normal"/>
    <w:next w:val="Normal"/>
    <w:link w:val="Ttulo9Car"/>
    <w:qFormat/>
    <w:rsid w:val="00FC4880"/>
    <w:pPr>
      <w:widowControl/>
      <w:numPr>
        <w:ilvl w:val="8"/>
        <w:numId w:val="10"/>
      </w:numPr>
      <w:suppressAutoHyphens w:val="0"/>
      <w:autoSpaceDN/>
      <w:spacing w:before="240" w:after="60"/>
      <w:textAlignment w:val="auto"/>
      <w:outlineLvl w:val="8"/>
    </w:pPr>
    <w:rPr>
      <w:rFonts w:ascii="Arial" w:eastAsia="Times New Roman" w:hAnsi="Arial" w:cs="Times New Roman"/>
      <w:kern w:val="0"/>
      <w:sz w:val="22"/>
      <w:szCs w:val="22"/>
      <w:lang w:val="es-ES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356596"/>
    <w:pPr>
      <w:widowControl/>
      <w:tabs>
        <w:tab w:val="center" w:pos="4419"/>
        <w:tab w:val="right" w:pos="8838"/>
      </w:tabs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EncabezadoCar">
    <w:name w:val="Encabezado Car"/>
    <w:basedOn w:val="Fuentedeprrafopredeter"/>
    <w:link w:val="Encabezado"/>
    <w:uiPriority w:val="99"/>
    <w:rsid w:val="00356596"/>
  </w:style>
  <w:style w:type="paragraph" w:styleId="Piedepgina">
    <w:name w:val="footer"/>
    <w:basedOn w:val="Normal"/>
    <w:link w:val="PiedepginaCar"/>
    <w:uiPriority w:val="99"/>
    <w:unhideWhenUsed/>
    <w:rsid w:val="00356596"/>
    <w:pPr>
      <w:widowControl/>
      <w:tabs>
        <w:tab w:val="center" w:pos="4419"/>
        <w:tab w:val="right" w:pos="8838"/>
      </w:tabs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56596"/>
  </w:style>
  <w:style w:type="paragraph" w:customStyle="1" w:styleId="Standard">
    <w:name w:val="Standard"/>
    <w:rsid w:val="00356596"/>
    <w:pPr>
      <w:suppressAutoHyphens/>
      <w:autoSpaceDN w:val="0"/>
      <w:textAlignment w:val="baseline"/>
    </w:pPr>
    <w:rPr>
      <w:rFonts w:ascii="Calibri" w:eastAsia="Calibri" w:hAnsi="Calibri" w:cs="Times New Roman"/>
      <w:kern w:val="3"/>
      <w:lang w:eastAsia="zh-CN"/>
    </w:rPr>
  </w:style>
  <w:style w:type="paragraph" w:styleId="Prrafodelista">
    <w:name w:val="List Paragraph"/>
    <w:basedOn w:val="Normal"/>
    <w:uiPriority w:val="34"/>
    <w:qFormat/>
    <w:rsid w:val="00E45218"/>
    <w:pPr>
      <w:widowControl/>
      <w:suppressAutoHyphens w:val="0"/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aconcuadrcula">
    <w:name w:val="Table Grid"/>
    <w:basedOn w:val="Tablanormal"/>
    <w:uiPriority w:val="59"/>
    <w:rsid w:val="00E452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xtbody">
    <w:name w:val="Text body"/>
    <w:basedOn w:val="Normal"/>
    <w:rsid w:val="00254477"/>
    <w:pPr>
      <w:spacing w:after="120"/>
    </w:pPr>
    <w:rPr>
      <w:rFonts w:eastAsia="Andale Sans UI" w:cs="Tahoma"/>
      <w:lang w:val="de-DE" w:eastAsia="ja-JP" w:bidi="fa-IR"/>
    </w:rPr>
  </w:style>
  <w:style w:type="character" w:styleId="Textodelmarcadordeposicin">
    <w:name w:val="Placeholder Text"/>
    <w:basedOn w:val="Fuentedeprrafopredeter"/>
    <w:uiPriority w:val="99"/>
    <w:semiHidden/>
    <w:rsid w:val="0025447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54477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54477"/>
    <w:rPr>
      <w:rFonts w:ascii="Tahoma" w:eastAsia="SimSun" w:hAnsi="Tahoma" w:cs="Mangal"/>
      <w:kern w:val="3"/>
      <w:sz w:val="16"/>
      <w:szCs w:val="14"/>
      <w:lang w:eastAsia="zh-CN" w:bidi="hi-IN"/>
    </w:rPr>
  </w:style>
  <w:style w:type="character" w:styleId="Refdenotaalpie">
    <w:name w:val="footnote reference"/>
    <w:uiPriority w:val="99"/>
    <w:rsid w:val="00DA5615"/>
    <w:rPr>
      <w:vertAlign w:val="superscript"/>
    </w:rPr>
  </w:style>
  <w:style w:type="paragraph" w:styleId="Textonotapie">
    <w:name w:val="footnote text"/>
    <w:basedOn w:val="Normal"/>
    <w:link w:val="TextonotapieCar"/>
    <w:rsid w:val="00DA5615"/>
    <w:pPr>
      <w:suppressLineNumbers/>
      <w:autoSpaceDN/>
      <w:ind w:left="283" w:hanging="283"/>
      <w:textAlignment w:val="auto"/>
    </w:pPr>
    <w:rPr>
      <w:rFonts w:eastAsia="Andale Sans UI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DA5615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Default">
    <w:name w:val="Default"/>
    <w:rsid w:val="00875F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western">
    <w:name w:val="western"/>
    <w:basedOn w:val="Normal"/>
    <w:rsid w:val="00B823C6"/>
    <w:pPr>
      <w:widowControl/>
      <w:suppressAutoHyphens w:val="0"/>
      <w:autoSpaceDN/>
      <w:spacing w:before="100" w:beforeAutospacing="1" w:after="119"/>
      <w:textAlignment w:val="auto"/>
    </w:pPr>
    <w:rPr>
      <w:rFonts w:eastAsia="Times New Roman" w:cs="Times New Roman"/>
      <w:color w:val="000000"/>
      <w:kern w:val="0"/>
      <w:lang w:eastAsia="es-CO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7F63E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F63E5"/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F63E5"/>
    <w:rPr>
      <w:rFonts w:ascii="Times New Roman" w:eastAsia="SimSun" w:hAnsi="Times New Roman" w:cs="Mangal"/>
      <w:kern w:val="3"/>
      <w:sz w:val="20"/>
      <w:szCs w:val="18"/>
      <w:lang w:eastAsia="zh-CN" w:bidi="hi-I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F63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F63E5"/>
    <w:rPr>
      <w:rFonts w:ascii="Times New Roman" w:eastAsia="SimSun" w:hAnsi="Times New Roman" w:cs="Mangal"/>
      <w:b/>
      <w:bCs/>
      <w:kern w:val="3"/>
      <w:sz w:val="20"/>
      <w:szCs w:val="18"/>
      <w:lang w:eastAsia="zh-CN" w:bidi="hi-IN"/>
    </w:rPr>
  </w:style>
  <w:style w:type="character" w:customStyle="1" w:styleId="Fuentedeprrafopredeter1">
    <w:name w:val="Fuente de párrafo predeter.1"/>
    <w:rsid w:val="00BF6F19"/>
  </w:style>
  <w:style w:type="character" w:customStyle="1" w:styleId="Ttulo1Car">
    <w:name w:val="Título 1 Car"/>
    <w:basedOn w:val="Fuentedeprrafopredeter"/>
    <w:link w:val="Ttulo1"/>
    <w:rsid w:val="00FC488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FC488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FC488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FC488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FC488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FC488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FC488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FC488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FC4880"/>
    <w:rPr>
      <w:rFonts w:ascii="Arial" w:eastAsia="Times New Roman" w:hAnsi="Arial" w:cs="Times New Roman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DC320-8EBB-4B85-99E9-EA85EFC3F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4</Words>
  <Characters>2994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Galindo</dc:creator>
  <cp:lastModifiedBy>SGD</cp:lastModifiedBy>
  <cp:revision>6</cp:revision>
  <cp:lastPrinted>2024-06-07T16:13:00Z</cp:lastPrinted>
  <dcterms:created xsi:type="dcterms:W3CDTF">2023-03-28T22:45:00Z</dcterms:created>
  <dcterms:modified xsi:type="dcterms:W3CDTF">2024-06-07T16:13:00Z</dcterms:modified>
</cp:coreProperties>
</file>